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CCE393" w14:textId="0A11F082" w:rsidR="001C2DD9" w:rsidRPr="00EE14F9" w:rsidRDefault="00000000">
      <w:pPr>
        <w:pStyle w:val="Heading1"/>
        <w:rPr>
          <w:color w:val="auto"/>
        </w:rPr>
      </w:pPr>
      <w:bookmarkStart w:id="0" w:name="X42f8c71e357641fb3f5f9d27ee10dd9370d8c1c"/>
      <w:r w:rsidRPr="00EE14F9">
        <w:rPr>
          <w:color w:val="auto"/>
        </w:rPr>
        <w:t xml:space="preserve">Analisis Kebutuhan Perencanaan Proyek Web: </w:t>
      </w:r>
      <w:r w:rsidR="00B0507C">
        <w:rPr>
          <w:color w:val="auto"/>
        </w:rPr>
        <w:t>Layanan Kesehatan Klinik</w:t>
      </w:r>
      <w:r w:rsidR="00B46F9A">
        <w:rPr>
          <w:color w:val="auto"/>
        </w:rPr>
        <w:t xml:space="preserve"> Dr. Djoko</w:t>
      </w:r>
    </w:p>
    <w:p w14:paraId="28434583" w14:textId="77777777" w:rsidR="001C2DD9" w:rsidRPr="00EE14F9" w:rsidRDefault="00000000">
      <w:pPr>
        <w:pStyle w:val="Heading2"/>
        <w:rPr>
          <w:color w:val="auto"/>
        </w:rPr>
      </w:pPr>
      <w:bookmarkStart w:id="1" w:name="ringkasan-eksekutif"/>
      <w:r w:rsidRPr="00EE14F9">
        <w:rPr>
          <w:color w:val="auto"/>
        </w:rPr>
        <w:t>1. Ringkasan Eksekutif</w:t>
      </w:r>
    </w:p>
    <w:p w14:paraId="37CE7487" w14:textId="7006C46C" w:rsidR="001C2DD9" w:rsidRPr="00EE14F9" w:rsidRDefault="00000000" w:rsidP="00144A10">
      <w:pPr>
        <w:pStyle w:val="Compact"/>
        <w:numPr>
          <w:ilvl w:val="0"/>
          <w:numId w:val="2"/>
        </w:numPr>
        <w:jc w:val="both"/>
      </w:pPr>
      <w:r w:rsidRPr="00EE14F9">
        <w:t xml:space="preserve">Deskripsi: </w:t>
      </w:r>
      <w:r w:rsidR="00B0507C" w:rsidRPr="00B0507C">
        <w:t>Pengembangan website</w:t>
      </w:r>
      <w:r w:rsidR="00B70FB0">
        <w:t xml:space="preserve"> L</w:t>
      </w:r>
      <w:r w:rsidR="00B0507C" w:rsidRPr="00B0507C">
        <w:t>ayanan kesehatan Klinik</w:t>
      </w:r>
      <w:r w:rsidR="00862BD3">
        <w:t xml:space="preserve"> Dr. </w:t>
      </w:r>
      <w:r w:rsidR="009D76C6">
        <w:t>Dj</w:t>
      </w:r>
      <w:r w:rsidR="00862BD3">
        <w:t xml:space="preserve">oko </w:t>
      </w:r>
      <w:r w:rsidR="00B0507C" w:rsidRPr="00B0507C">
        <w:t>untuk mengelola data pasien</w:t>
      </w:r>
      <w:r w:rsidR="00C85825">
        <w:t xml:space="preserve">, </w:t>
      </w:r>
      <w:r w:rsidR="00B0507C" w:rsidRPr="00B0507C">
        <w:t>pendaftaran, dan laporan secara efisien.</w:t>
      </w:r>
    </w:p>
    <w:p w14:paraId="3CB7FB48" w14:textId="07D4A869" w:rsidR="00B0507C" w:rsidRDefault="00000000" w:rsidP="00144A10">
      <w:pPr>
        <w:pStyle w:val="Compact"/>
        <w:numPr>
          <w:ilvl w:val="0"/>
          <w:numId w:val="2"/>
        </w:numPr>
        <w:jc w:val="both"/>
      </w:pPr>
      <w:r w:rsidRPr="00EE14F9">
        <w:t xml:space="preserve">Tujuan: </w:t>
      </w:r>
      <w:r w:rsidR="00B0507C" w:rsidRPr="00B0507C">
        <w:t>Meningkatkan kualitas layanan kesehatan dengan memberikan kemudahan dalam mengelola data pasien</w:t>
      </w:r>
      <w:r w:rsidR="00FC0277">
        <w:t>,</w:t>
      </w:r>
      <w:r w:rsidR="00B0507C" w:rsidRPr="00B0507C">
        <w:t>pendaftaran, dan pembuatan laporan.</w:t>
      </w:r>
    </w:p>
    <w:p w14:paraId="2702121F" w14:textId="01AC08F0" w:rsidR="001C2DD9" w:rsidRPr="00EE14F9" w:rsidRDefault="00000000" w:rsidP="00144A10">
      <w:pPr>
        <w:pStyle w:val="Compact"/>
        <w:numPr>
          <w:ilvl w:val="0"/>
          <w:numId w:val="2"/>
        </w:numPr>
        <w:jc w:val="both"/>
      </w:pPr>
      <w:r w:rsidRPr="00EE14F9">
        <w:t xml:space="preserve">Manfaat: </w:t>
      </w:r>
      <w:r w:rsidR="00B0507C" w:rsidRPr="00B0507C">
        <w:t>Mempermudah pengelolaan data pasien</w:t>
      </w:r>
      <w:r w:rsidR="00B0507C">
        <w:t>, m</w:t>
      </w:r>
      <w:r w:rsidR="00B0507C" w:rsidRPr="00B0507C">
        <w:t>empercepat pendaftaran dan pembuatan laporan</w:t>
      </w:r>
      <w:r w:rsidR="00B0507C">
        <w:t>, m</w:t>
      </w:r>
      <w:r w:rsidR="00B0507C" w:rsidRPr="00B0507C">
        <w:t>eningkatkan efisiensi kerja</w:t>
      </w:r>
      <w:r w:rsidR="00B70FB0">
        <w:t xml:space="preserve"> admin</w:t>
      </w:r>
      <w:r w:rsidR="00B0507C" w:rsidRPr="00B0507C">
        <w:t xml:space="preserve"> klinik.</w:t>
      </w:r>
    </w:p>
    <w:p w14:paraId="157DF912" w14:textId="77777777" w:rsidR="001C2DD9" w:rsidRPr="00EE14F9" w:rsidRDefault="00000000" w:rsidP="00144A10">
      <w:pPr>
        <w:pStyle w:val="Heading2"/>
        <w:jc w:val="both"/>
        <w:rPr>
          <w:color w:val="auto"/>
        </w:rPr>
      </w:pPr>
      <w:bookmarkStart w:id="2" w:name="latar-belakang-proyek"/>
      <w:bookmarkEnd w:id="1"/>
      <w:r w:rsidRPr="00EE14F9">
        <w:rPr>
          <w:color w:val="auto"/>
        </w:rPr>
        <w:t>2. Latar Belakang Proyek</w:t>
      </w:r>
    </w:p>
    <w:p w14:paraId="1CC8D7CC" w14:textId="29AE0F0D" w:rsidR="001C2DD9" w:rsidRPr="00EE14F9" w:rsidRDefault="00000000" w:rsidP="00144A10">
      <w:pPr>
        <w:pStyle w:val="Compact"/>
        <w:numPr>
          <w:ilvl w:val="0"/>
          <w:numId w:val="3"/>
        </w:numPr>
        <w:jc w:val="both"/>
      </w:pPr>
      <w:r w:rsidRPr="00EE14F9">
        <w:t xml:space="preserve">Konteks: </w:t>
      </w:r>
      <w:r w:rsidR="00144A10" w:rsidRPr="00144A10">
        <w:t>Banyak klinik yang membutuhkan sistem</w:t>
      </w:r>
      <w:r w:rsidR="00B70FB0">
        <w:t xml:space="preserve"> berbasis website</w:t>
      </w:r>
      <w:r w:rsidR="00144A10" w:rsidRPr="00144A10">
        <w:t xml:space="preserve"> untuk mengelola data pasien</w:t>
      </w:r>
      <w:r w:rsidR="00FC0277">
        <w:t>,</w:t>
      </w:r>
      <w:r w:rsidR="00144A10" w:rsidRPr="00144A10">
        <w:t xml:space="preserve"> dan pendaftaran</w:t>
      </w:r>
      <w:r w:rsidR="00DA3B06">
        <w:t xml:space="preserve"> pasien.</w:t>
      </w:r>
    </w:p>
    <w:p w14:paraId="600B5FAF" w14:textId="0D14DFD0" w:rsidR="001C2DD9" w:rsidRPr="00EE14F9" w:rsidRDefault="00000000" w:rsidP="00144A10">
      <w:pPr>
        <w:pStyle w:val="Compact"/>
        <w:numPr>
          <w:ilvl w:val="0"/>
          <w:numId w:val="3"/>
        </w:numPr>
        <w:jc w:val="both"/>
      </w:pPr>
      <w:r w:rsidRPr="00EE14F9">
        <w:t xml:space="preserve">Masalah: </w:t>
      </w:r>
      <w:r w:rsidR="00144A10" w:rsidRPr="00144A10">
        <w:t>Pengelolaan data pasien</w:t>
      </w:r>
      <w:r w:rsidR="00FC0277">
        <w:t xml:space="preserve">, </w:t>
      </w:r>
      <w:r w:rsidR="00144A10" w:rsidRPr="00144A10">
        <w:t>dan pendaftaran yang masih manual memakan waktu dan rawan kesalahan.</w:t>
      </w:r>
    </w:p>
    <w:p w14:paraId="2F62ADB8" w14:textId="74DAEEC6" w:rsidR="001C2DD9" w:rsidRPr="00EE14F9" w:rsidRDefault="00000000" w:rsidP="00144A10">
      <w:pPr>
        <w:pStyle w:val="Compact"/>
        <w:numPr>
          <w:ilvl w:val="0"/>
          <w:numId w:val="3"/>
        </w:numPr>
        <w:jc w:val="both"/>
      </w:pPr>
      <w:r w:rsidRPr="00EE14F9">
        <w:t xml:space="preserve">Peluang: </w:t>
      </w:r>
      <w:r w:rsidR="00144A10" w:rsidRPr="00144A10">
        <w:t>Membuat sistem</w:t>
      </w:r>
      <w:r w:rsidR="00B70FB0">
        <w:t xml:space="preserve"> berbasis website</w:t>
      </w:r>
      <w:r w:rsidR="00144A10" w:rsidRPr="00144A10">
        <w:t xml:space="preserve"> yang lebih mudah dan cepat untuk mengelola data pasien</w:t>
      </w:r>
      <w:r w:rsidR="00C85825">
        <w:t>,</w:t>
      </w:r>
      <w:r w:rsidR="00144A10" w:rsidRPr="00144A10">
        <w:t xml:space="preserve"> dan pendaftaran klinik.</w:t>
      </w:r>
    </w:p>
    <w:p w14:paraId="77AF29F5" w14:textId="77777777" w:rsidR="001C2DD9" w:rsidRPr="00EE14F9" w:rsidRDefault="00000000">
      <w:pPr>
        <w:pStyle w:val="Heading2"/>
        <w:rPr>
          <w:color w:val="auto"/>
        </w:rPr>
      </w:pPr>
      <w:bookmarkStart w:id="3" w:name="tujuan-dan-sasaran"/>
      <w:bookmarkEnd w:id="2"/>
      <w:r w:rsidRPr="00EE14F9">
        <w:rPr>
          <w:color w:val="auto"/>
        </w:rPr>
        <w:t>3. Tujuan dan Sasaran</w:t>
      </w:r>
    </w:p>
    <w:p w14:paraId="15E98C19" w14:textId="15F6B845" w:rsidR="001C2DD9" w:rsidRPr="00EE14F9" w:rsidRDefault="00000000">
      <w:pPr>
        <w:pStyle w:val="Compact"/>
        <w:numPr>
          <w:ilvl w:val="0"/>
          <w:numId w:val="4"/>
        </w:numPr>
      </w:pPr>
      <w:r w:rsidRPr="00EE14F9">
        <w:t xml:space="preserve">Tujuan Bisnis: </w:t>
      </w:r>
      <w:r w:rsidR="00B70FB0" w:rsidRPr="00B70FB0">
        <w:t>Mengoptimalkan pengelolaan data pasien</w:t>
      </w:r>
      <w:r w:rsidR="00C85825">
        <w:t xml:space="preserve">, </w:t>
      </w:r>
      <w:r w:rsidR="00B70FB0" w:rsidRPr="00B70FB0">
        <w:t>pendaftaran, dan laporan, sehingga mempercepat proses pelayanan di klinik.</w:t>
      </w:r>
    </w:p>
    <w:p w14:paraId="3BB06ABB" w14:textId="58CE6E35" w:rsidR="001C2DD9" w:rsidRDefault="00000000">
      <w:pPr>
        <w:pStyle w:val="Compact"/>
        <w:numPr>
          <w:ilvl w:val="0"/>
          <w:numId w:val="4"/>
        </w:numPr>
      </w:pPr>
      <w:r w:rsidRPr="00EE14F9">
        <w:t>Tujuan Teknis:</w:t>
      </w:r>
    </w:p>
    <w:p w14:paraId="1F3F82F4" w14:textId="77777777" w:rsidR="00F03DF2" w:rsidRDefault="00F03DF2" w:rsidP="00F03DF2">
      <w:pPr>
        <w:pStyle w:val="Compact"/>
        <w:numPr>
          <w:ilvl w:val="1"/>
          <w:numId w:val="4"/>
        </w:numPr>
        <w:spacing w:line="360" w:lineRule="auto"/>
        <w:jc w:val="both"/>
      </w:pPr>
      <w:r>
        <w:t>Mengimplementasikan sistem berbasis Laravel untuk memastikan skalabilitas dan keamanan.</w:t>
      </w:r>
    </w:p>
    <w:p w14:paraId="628F8323" w14:textId="77777777" w:rsidR="00F03DF2" w:rsidRDefault="00F03DF2" w:rsidP="00F03DF2">
      <w:pPr>
        <w:pStyle w:val="Compact"/>
        <w:numPr>
          <w:ilvl w:val="1"/>
          <w:numId w:val="4"/>
        </w:numPr>
        <w:spacing w:line="360" w:lineRule="auto"/>
        <w:jc w:val="both"/>
      </w:pPr>
      <w:r>
        <w:t>Memanfaatkan MySQL sebagai basis data untuk pengelolaan data yang handal.</w:t>
      </w:r>
    </w:p>
    <w:p w14:paraId="36A6ADE8" w14:textId="1A48D41A" w:rsidR="00F03DF2" w:rsidRDefault="00F03DF2" w:rsidP="00F03DF2">
      <w:pPr>
        <w:pStyle w:val="Compact"/>
        <w:numPr>
          <w:ilvl w:val="1"/>
          <w:numId w:val="4"/>
        </w:numPr>
        <w:spacing w:line="360" w:lineRule="auto"/>
        <w:jc w:val="both"/>
      </w:pPr>
      <w:r>
        <w:t xml:space="preserve">Menyediakan fitur multi-role untuk membedakan akses antara </w:t>
      </w:r>
      <w:r w:rsidR="00DA3B06">
        <w:t>A</w:t>
      </w:r>
      <w:r>
        <w:t>dmin dan</w:t>
      </w:r>
      <w:r w:rsidR="0026237E">
        <w:t xml:space="preserve"> Pasien</w:t>
      </w:r>
    </w:p>
    <w:p w14:paraId="3A9D4C4E" w14:textId="18A38E43" w:rsidR="00F03DF2" w:rsidRPr="00EE14F9" w:rsidRDefault="00F03DF2" w:rsidP="00F03DF2">
      <w:pPr>
        <w:pStyle w:val="Compact"/>
        <w:numPr>
          <w:ilvl w:val="1"/>
          <w:numId w:val="4"/>
        </w:numPr>
        <w:spacing w:line="360" w:lineRule="auto"/>
        <w:jc w:val="both"/>
      </w:pPr>
      <w:r>
        <w:t>Membuat antarmuka pengguna yang responsif dan mudah digunakan dengan teknologi berbasis web modern.</w:t>
      </w:r>
    </w:p>
    <w:p w14:paraId="3C5E550B" w14:textId="77777777" w:rsidR="001C2DD9" w:rsidRPr="00EE14F9" w:rsidRDefault="00000000">
      <w:pPr>
        <w:pStyle w:val="Heading2"/>
        <w:rPr>
          <w:color w:val="auto"/>
        </w:rPr>
      </w:pPr>
      <w:bookmarkStart w:id="4" w:name="ruang-lingkup-proyek"/>
      <w:bookmarkEnd w:id="3"/>
      <w:r w:rsidRPr="00EE14F9">
        <w:rPr>
          <w:color w:val="auto"/>
        </w:rPr>
        <w:t>4. Ruang Lingkup Proyek</w:t>
      </w:r>
    </w:p>
    <w:p w14:paraId="5C144AE2" w14:textId="191B89DF" w:rsidR="00BD1CA4" w:rsidRDefault="00000000" w:rsidP="00DF0FC8">
      <w:pPr>
        <w:pStyle w:val="Compact"/>
        <w:numPr>
          <w:ilvl w:val="0"/>
          <w:numId w:val="5"/>
        </w:numPr>
        <w:jc w:val="both"/>
      </w:pPr>
      <w:r w:rsidRPr="00EE14F9">
        <w:t xml:space="preserve">Fitur Utama: </w:t>
      </w:r>
    </w:p>
    <w:p w14:paraId="410BE3E6" w14:textId="0B8F6BCD" w:rsidR="00F71676" w:rsidRDefault="00F71676" w:rsidP="00DF0FC8">
      <w:pPr>
        <w:pStyle w:val="Compact"/>
        <w:numPr>
          <w:ilvl w:val="1"/>
          <w:numId w:val="5"/>
        </w:numPr>
        <w:jc w:val="both"/>
      </w:pPr>
      <w:r w:rsidRPr="00946D76">
        <w:rPr>
          <w:b/>
          <w:bCs/>
        </w:rPr>
        <w:t>Halaman Login</w:t>
      </w:r>
      <w:r>
        <w:t xml:space="preserve"> menyediakan untuk </w:t>
      </w:r>
      <w:r w:rsidRPr="00F71676">
        <w:t>mendaftar akun dengan menggunakan email dan password.</w:t>
      </w:r>
      <w:r>
        <w:t xml:space="preserve"> Pengguna dapat memasukkan alamat </w:t>
      </w:r>
      <w:r w:rsidRPr="00F71676">
        <w:t>email dan password yang sudah terdaftar.</w:t>
      </w:r>
    </w:p>
    <w:p w14:paraId="7585C907" w14:textId="15B7A399" w:rsidR="00F03DF2" w:rsidRDefault="00F03DF2" w:rsidP="00DF0FC8">
      <w:pPr>
        <w:pStyle w:val="Compact"/>
        <w:numPr>
          <w:ilvl w:val="1"/>
          <w:numId w:val="5"/>
        </w:numPr>
        <w:jc w:val="both"/>
      </w:pPr>
      <w:r w:rsidRPr="00946D76">
        <w:rPr>
          <w:b/>
          <w:bCs/>
        </w:rPr>
        <w:t>Dashboard</w:t>
      </w:r>
      <w:r w:rsidRPr="00F03DF2">
        <w:t xml:space="preserve"> yang menyediakan tampilan </w:t>
      </w:r>
      <w:r w:rsidR="00306220" w:rsidRPr="00306220">
        <w:t xml:space="preserve">informasi </w:t>
      </w:r>
      <w:r w:rsidR="00306220">
        <w:t xml:space="preserve">singkat </w:t>
      </w:r>
      <w:r w:rsidR="00306220" w:rsidRPr="00306220">
        <w:t>tentang klinik.</w:t>
      </w:r>
    </w:p>
    <w:p w14:paraId="4FB9E605" w14:textId="4D101625" w:rsidR="000676C3" w:rsidRDefault="00FF03D8" w:rsidP="00DF0FC8">
      <w:pPr>
        <w:pStyle w:val="Compact"/>
        <w:numPr>
          <w:ilvl w:val="1"/>
          <w:numId w:val="5"/>
        </w:numPr>
        <w:jc w:val="both"/>
      </w:pPr>
      <w:r w:rsidRPr="00946D76">
        <w:rPr>
          <w:b/>
          <w:bCs/>
        </w:rPr>
        <w:lastRenderedPageBreak/>
        <w:t>Data Pasien</w:t>
      </w:r>
      <w:r>
        <w:t xml:space="preserve"> menyediakan untuk</w:t>
      </w:r>
      <w:r w:rsidRPr="00FF03D8">
        <w:t xml:space="preserve"> </w:t>
      </w:r>
      <w:r w:rsidR="00C85825">
        <w:t>menambahkan data</w:t>
      </w:r>
      <w:r w:rsidRPr="00FF03D8">
        <w:t xml:space="preserve"> pasien</w:t>
      </w:r>
      <w:r w:rsidR="00C85825">
        <w:t xml:space="preserve"> baru</w:t>
      </w:r>
      <w:r w:rsidRPr="00FF03D8">
        <w:t>, lengkap dengan fitur pencarian berdasarkan nama, serta opsi untuk Edit, Detail, dan Hapus data pasien</w:t>
      </w:r>
      <w:r>
        <w:t xml:space="preserve"> (CRUD).</w:t>
      </w:r>
      <w:r w:rsidR="00DC7672">
        <w:t xml:space="preserve"> Dan tabel yang menampilkan isi data pasien.</w:t>
      </w:r>
    </w:p>
    <w:p w14:paraId="772A0631" w14:textId="1E13ED5D" w:rsidR="00FF03D8" w:rsidRDefault="00FF03D8" w:rsidP="00DF0FC8">
      <w:pPr>
        <w:pStyle w:val="Compact"/>
        <w:numPr>
          <w:ilvl w:val="1"/>
          <w:numId w:val="5"/>
        </w:numPr>
        <w:jc w:val="both"/>
      </w:pPr>
      <w:r w:rsidRPr="00946D76">
        <w:rPr>
          <w:b/>
          <w:bCs/>
        </w:rPr>
        <w:t>Pendaftaran Pasien</w:t>
      </w:r>
      <w:r w:rsidRPr="00737158">
        <w:t xml:space="preserve"> </w:t>
      </w:r>
      <w:r w:rsidR="00C85825">
        <w:t xml:space="preserve">menyediakan untuk mendaftarkan pasien dengan memilih nama pasien yang sudah terdaftar di data pasien,  </w:t>
      </w:r>
      <w:r w:rsidR="00737158" w:rsidRPr="00737158">
        <w:t xml:space="preserve">mencakup pencarian pendaftaran berdasarkan nama atau nomor pasien, </w:t>
      </w:r>
      <w:r w:rsidR="00737158">
        <w:t>serta opsi</w:t>
      </w:r>
      <w:r w:rsidR="00737158" w:rsidRPr="00737158">
        <w:t xml:space="preserve"> untuk Edit,</w:t>
      </w:r>
      <w:r w:rsidR="00DC7672">
        <w:t xml:space="preserve"> Detail,</w:t>
      </w:r>
      <w:r w:rsidR="00737158" w:rsidRPr="00737158">
        <w:t xml:space="preserve"> dan Hapus</w:t>
      </w:r>
      <w:r w:rsidR="00737158">
        <w:t xml:space="preserve"> (CRUD)</w:t>
      </w:r>
      <w:r w:rsidR="00737158" w:rsidRPr="00737158">
        <w:t>. dan tabel yang menampilkan informasi pendaftaran pasien</w:t>
      </w:r>
      <w:r w:rsidR="00737158">
        <w:t>.</w:t>
      </w:r>
    </w:p>
    <w:p w14:paraId="232F7B63" w14:textId="564ED681" w:rsidR="00737158" w:rsidRDefault="00737158" w:rsidP="00DF0FC8">
      <w:pPr>
        <w:pStyle w:val="Compact"/>
        <w:numPr>
          <w:ilvl w:val="1"/>
          <w:numId w:val="5"/>
        </w:numPr>
        <w:jc w:val="both"/>
      </w:pPr>
      <w:r w:rsidRPr="00946D76">
        <w:rPr>
          <w:b/>
          <w:bCs/>
        </w:rPr>
        <w:t>Laporan Data Pasien</w:t>
      </w:r>
      <w:r w:rsidR="00DC7672">
        <w:t xml:space="preserve"> menyediakan untuk mencetak laporan yang berisi tabel data pasien sesuai tgl  daftar mulai dan tgl daftar akhir yang di </w:t>
      </w:r>
      <w:r w:rsidR="00F67AC2">
        <w:t>masukkan serta jenis kelamin.</w:t>
      </w:r>
    </w:p>
    <w:p w14:paraId="2B4E0CFB" w14:textId="7F62AC9E" w:rsidR="00BB4731" w:rsidRPr="00737158" w:rsidRDefault="00BB4731" w:rsidP="00DF0FC8">
      <w:pPr>
        <w:pStyle w:val="Compact"/>
        <w:numPr>
          <w:ilvl w:val="1"/>
          <w:numId w:val="5"/>
        </w:numPr>
        <w:jc w:val="both"/>
      </w:pPr>
      <w:r w:rsidRPr="00946D76">
        <w:rPr>
          <w:b/>
          <w:bCs/>
        </w:rPr>
        <w:t>Laporan Data Pendaftar</w:t>
      </w:r>
      <w:r w:rsidR="00F67AC2" w:rsidRPr="00946D76">
        <w:rPr>
          <w:b/>
          <w:bCs/>
        </w:rPr>
        <w:t>an</w:t>
      </w:r>
      <w:r w:rsidR="00F67AC2">
        <w:t xml:space="preserve"> menyediakan untuk mencetak laporan berisi tabel pendaftar pasien sesuai tgl daftar mulai, tgl daftar akhir serta jenis poli yang di masukkan untuk di cetak.</w:t>
      </w:r>
    </w:p>
    <w:p w14:paraId="087F2D10" w14:textId="1D283AE5" w:rsidR="001C2DD9" w:rsidRPr="00FF03D8" w:rsidRDefault="00000000" w:rsidP="00DF0FC8">
      <w:pPr>
        <w:pStyle w:val="Compact"/>
        <w:numPr>
          <w:ilvl w:val="0"/>
          <w:numId w:val="5"/>
        </w:numPr>
        <w:jc w:val="both"/>
      </w:pPr>
      <w:r w:rsidRPr="00FF03D8">
        <w:t xml:space="preserve">Batasan: </w:t>
      </w:r>
      <w:r w:rsidR="00862BD3">
        <w:t>-</w:t>
      </w:r>
    </w:p>
    <w:p w14:paraId="11F0621B" w14:textId="0E2A5731" w:rsidR="001C2DD9" w:rsidRPr="00EE14F9" w:rsidRDefault="00000000" w:rsidP="00DF0FC8">
      <w:pPr>
        <w:pStyle w:val="Compact"/>
        <w:numPr>
          <w:ilvl w:val="0"/>
          <w:numId w:val="5"/>
        </w:numPr>
        <w:jc w:val="both"/>
      </w:pPr>
      <w:r w:rsidRPr="00EE14F9">
        <w:t xml:space="preserve">Asumsi: </w:t>
      </w:r>
      <w:r w:rsidR="00F67AC2">
        <w:t>Pasien</w:t>
      </w:r>
      <w:r w:rsidR="000676C3" w:rsidRPr="000676C3">
        <w:t xml:space="preserve"> maupun </w:t>
      </w:r>
      <w:r w:rsidR="00F67AC2">
        <w:t>A</w:t>
      </w:r>
      <w:r w:rsidR="000676C3" w:rsidRPr="000676C3">
        <w:t>dmin yang mengakses website memiliki akses internet yang stabil. Semua pengguna memiliki perangkat yang dapat menjalankan browser.</w:t>
      </w:r>
    </w:p>
    <w:p w14:paraId="4DF06E7D" w14:textId="77777777" w:rsidR="001C2DD9" w:rsidRPr="00EE14F9" w:rsidRDefault="00000000" w:rsidP="00DF0FC8">
      <w:pPr>
        <w:pStyle w:val="Heading2"/>
        <w:jc w:val="both"/>
        <w:rPr>
          <w:color w:val="auto"/>
        </w:rPr>
      </w:pPr>
      <w:bookmarkStart w:id="5" w:name="analisis-stakeholder"/>
      <w:bookmarkEnd w:id="4"/>
      <w:r w:rsidRPr="00EE14F9">
        <w:rPr>
          <w:color w:val="auto"/>
        </w:rPr>
        <w:t>5. Analisis Stakeholder</w:t>
      </w:r>
    </w:p>
    <w:p w14:paraId="083A37F5" w14:textId="77777777" w:rsidR="00A712F1" w:rsidRDefault="00000000" w:rsidP="00DF0FC8">
      <w:pPr>
        <w:pStyle w:val="Compact"/>
        <w:numPr>
          <w:ilvl w:val="0"/>
          <w:numId w:val="6"/>
        </w:numPr>
        <w:jc w:val="both"/>
      </w:pPr>
      <w:r w:rsidRPr="00EE14F9">
        <w:t xml:space="preserve">Stakeholder: </w:t>
      </w:r>
    </w:p>
    <w:p w14:paraId="310FE051" w14:textId="601F00CD" w:rsidR="00A712F1" w:rsidRDefault="00A712F1" w:rsidP="00DF0FC8">
      <w:pPr>
        <w:pStyle w:val="Compact"/>
        <w:numPr>
          <w:ilvl w:val="1"/>
          <w:numId w:val="6"/>
        </w:numPr>
        <w:jc w:val="both"/>
      </w:pPr>
      <w:r>
        <w:t>Admin</w:t>
      </w:r>
      <w:r w:rsidR="00B20450">
        <w:t>:</w:t>
      </w:r>
      <w:r>
        <w:t xml:space="preserve"> </w:t>
      </w:r>
      <w:r w:rsidR="00DA3B06">
        <w:t>B</w:t>
      </w:r>
      <w:r w:rsidRPr="00A712F1">
        <w:t xml:space="preserve">ertugas mengelola data </w:t>
      </w:r>
      <w:r>
        <w:t xml:space="preserve">utama sperti </w:t>
      </w:r>
      <w:r w:rsidRPr="00A712F1">
        <w:t>data pasien,pendaftaran</w:t>
      </w:r>
      <w:r>
        <w:t xml:space="preserve"> </w:t>
      </w:r>
      <w:r w:rsidR="00F67AC2">
        <w:t xml:space="preserve">dan laporan </w:t>
      </w:r>
      <w:r w:rsidR="00252167">
        <w:t>atau</w:t>
      </w:r>
      <w:r w:rsidRPr="00A712F1">
        <w:t xml:space="preserve"> fitur dalam website.</w:t>
      </w:r>
    </w:p>
    <w:p w14:paraId="2E372188" w14:textId="7F572368" w:rsidR="00B20450" w:rsidRPr="00A712F1" w:rsidRDefault="00DA3B06" w:rsidP="00DF0FC8">
      <w:pPr>
        <w:pStyle w:val="Compact"/>
        <w:numPr>
          <w:ilvl w:val="1"/>
          <w:numId w:val="6"/>
        </w:numPr>
        <w:jc w:val="both"/>
      </w:pPr>
      <w:r>
        <w:t xml:space="preserve">Pasien : </w:t>
      </w:r>
      <w:r w:rsidR="00252167" w:rsidRPr="00252167">
        <w:t>Orang yang menerima layanan di klinik, dan datanya dicatat untuk keperluan layanan atau pendaftaran.</w:t>
      </w:r>
    </w:p>
    <w:p w14:paraId="316D5CCE" w14:textId="685F2D51" w:rsidR="00DA3B06" w:rsidRDefault="00B20450" w:rsidP="00DF0FC8">
      <w:pPr>
        <w:pStyle w:val="Compact"/>
        <w:numPr>
          <w:ilvl w:val="1"/>
          <w:numId w:val="6"/>
        </w:numPr>
        <w:jc w:val="both"/>
      </w:pPr>
      <w:r>
        <w:t xml:space="preserve">Developer: </w:t>
      </w:r>
      <w:r w:rsidRPr="00B20450">
        <w:t>Tim teknis yang bertanggung jawab atas pengembangan dan pemeliharaan sistem.</w:t>
      </w:r>
    </w:p>
    <w:p w14:paraId="2BD741F4" w14:textId="77777777" w:rsidR="00252167" w:rsidRDefault="00000000" w:rsidP="00DF0FC8">
      <w:pPr>
        <w:pStyle w:val="Compact"/>
        <w:numPr>
          <w:ilvl w:val="0"/>
          <w:numId w:val="6"/>
        </w:numPr>
        <w:jc w:val="both"/>
      </w:pPr>
      <w:r w:rsidRPr="00EE14F9">
        <w:t xml:space="preserve">Peran: </w:t>
      </w:r>
    </w:p>
    <w:p w14:paraId="6BC39B3F" w14:textId="7857EF80" w:rsidR="001C2DD9" w:rsidRDefault="00252167" w:rsidP="00DF0FC8">
      <w:pPr>
        <w:pStyle w:val="Compact"/>
        <w:numPr>
          <w:ilvl w:val="1"/>
          <w:numId w:val="6"/>
        </w:numPr>
        <w:jc w:val="both"/>
      </w:pPr>
      <w:r>
        <w:t xml:space="preserve">Admin: </w:t>
      </w:r>
      <w:r w:rsidRPr="00252167">
        <w:t xml:space="preserve">Mengelola seluruh data pada sistem, termasuk </w:t>
      </w:r>
      <w:r>
        <w:t>data pasien</w:t>
      </w:r>
      <w:r w:rsidRPr="00252167">
        <w:t>, pendaftaran</w:t>
      </w:r>
      <w:r>
        <w:t>, dan laporan pasien.</w:t>
      </w:r>
    </w:p>
    <w:p w14:paraId="1BC0CD61" w14:textId="29DC717D" w:rsidR="00252167" w:rsidRDefault="00252167" w:rsidP="00DF0FC8">
      <w:pPr>
        <w:pStyle w:val="Compact"/>
        <w:numPr>
          <w:ilvl w:val="1"/>
          <w:numId w:val="6"/>
        </w:numPr>
        <w:jc w:val="both"/>
      </w:pPr>
      <w:r>
        <w:t xml:space="preserve">Pasien: </w:t>
      </w:r>
      <w:r w:rsidRPr="00DA3B06">
        <w:t>Menyediakan data pribadi</w:t>
      </w:r>
      <w:r>
        <w:t xml:space="preserve"> (</w:t>
      </w:r>
      <w:r w:rsidR="008364F8">
        <w:t>foto, nama, umur, jenis kelamin, alamat dan keluhan sakitnya)</w:t>
      </w:r>
      <w:r>
        <w:t xml:space="preserve"> </w:t>
      </w:r>
      <w:r w:rsidRPr="00DA3B06">
        <w:t>untuk didaftarkan dalam sistem oleh</w:t>
      </w:r>
      <w:r>
        <w:t xml:space="preserve"> Admin</w:t>
      </w:r>
      <w:r w:rsidRPr="00DA3B06">
        <w:t xml:space="preserve"> </w:t>
      </w:r>
      <w:r w:rsidR="008364F8">
        <w:t>K</w:t>
      </w:r>
      <w:r w:rsidRPr="00DA3B06">
        <w:t>linik.</w:t>
      </w:r>
    </w:p>
    <w:p w14:paraId="5339F8DC" w14:textId="1ED049CD" w:rsidR="00252167" w:rsidRPr="00EE14F9" w:rsidRDefault="00252167" w:rsidP="00DF0FC8">
      <w:pPr>
        <w:pStyle w:val="Compact"/>
        <w:numPr>
          <w:ilvl w:val="1"/>
          <w:numId w:val="6"/>
        </w:numPr>
        <w:jc w:val="both"/>
      </w:pPr>
      <w:r>
        <w:t xml:space="preserve">Developer : </w:t>
      </w:r>
      <w:r w:rsidR="008364F8" w:rsidRPr="008364F8">
        <w:t>Merancang, mengembangkan, dan memastikan website berjalan dengan baik</w:t>
      </w:r>
      <w:r w:rsidR="008364F8">
        <w:t>.</w:t>
      </w:r>
    </w:p>
    <w:p w14:paraId="4A27AB69" w14:textId="6160C084" w:rsidR="001C2DD9" w:rsidRPr="00EE14F9" w:rsidRDefault="00000000" w:rsidP="00DF0FC8">
      <w:pPr>
        <w:pStyle w:val="Compact"/>
        <w:numPr>
          <w:ilvl w:val="0"/>
          <w:numId w:val="6"/>
        </w:numPr>
        <w:jc w:val="both"/>
      </w:pPr>
      <w:r w:rsidRPr="00EE14F9">
        <w:t xml:space="preserve">Ekspektasi: </w:t>
      </w:r>
      <w:r w:rsidR="00B20450" w:rsidRPr="00B20450">
        <w:t>Sistem yang mudah digunakan, cepat, dan dapat memenuhi kebutuhan pengelolaan data klinik dengan efisien.</w:t>
      </w:r>
      <w:r w:rsidR="00B20450">
        <w:t xml:space="preserve"> </w:t>
      </w:r>
      <w:r w:rsidR="00B20450" w:rsidRPr="00B20450">
        <w:t>Proyek berjalan sesuai kebutuhan tanpa hambatan teknis besar.</w:t>
      </w:r>
    </w:p>
    <w:p w14:paraId="6EE7A7CB" w14:textId="77777777" w:rsidR="001C2DD9" w:rsidRPr="00EE14F9" w:rsidRDefault="00000000">
      <w:pPr>
        <w:pStyle w:val="Heading2"/>
        <w:rPr>
          <w:color w:val="auto"/>
        </w:rPr>
      </w:pPr>
      <w:bookmarkStart w:id="6" w:name="kebutuhan-fungsional"/>
      <w:bookmarkEnd w:id="5"/>
      <w:r w:rsidRPr="00EE14F9">
        <w:rPr>
          <w:color w:val="auto"/>
        </w:rPr>
        <w:lastRenderedPageBreak/>
        <w:t>6. Kebutuhan Fungsional</w:t>
      </w:r>
    </w:p>
    <w:p w14:paraId="7C1AF4F4" w14:textId="5B78A33C" w:rsidR="00EE14F9" w:rsidRPr="00EE14F9" w:rsidRDefault="00EE14F9" w:rsidP="00EE14F9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7" w:name="kebutuhan-non-fungsional"/>
      <w:bookmarkEnd w:id="6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Fitur: </w:t>
      </w:r>
      <w:r w:rsidR="00BB473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Login dan Logout</w:t>
      </w:r>
    </w:p>
    <w:p w14:paraId="31341E37" w14:textId="77777777" w:rsidR="00EE14F9" w:rsidRPr="00EE14F9" w:rsidRDefault="00EE14F9" w:rsidP="00286566">
      <w:pPr>
        <w:pStyle w:val="Heading2"/>
        <w:numPr>
          <w:ilvl w:val="1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3777FB46" w14:textId="0D3D0E75" w:rsidR="00EE14F9" w:rsidRPr="00EE14F9" w:rsidRDefault="00EE14F9" w:rsidP="00286566">
      <w:pPr>
        <w:pStyle w:val="Heading2"/>
        <w:numPr>
          <w:ilvl w:val="2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  <w:r w:rsidR="00BB4731" w:rsidRPr="00BB473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bagai admin</w:t>
      </w:r>
      <w:r w:rsidR="00BB473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="00BB4731" w:rsidRPr="00BB473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linik, saya ingin dapat login ke sistem dengan akun saya sehingga saya bisa mengakses fitur sesuai peran saya.</w:t>
      </w:r>
    </w:p>
    <w:p w14:paraId="10EF775C" w14:textId="77777777" w:rsidR="00EE14F9" w:rsidRPr="00EE14F9" w:rsidRDefault="00EE14F9" w:rsidP="00286566">
      <w:pPr>
        <w:pStyle w:val="Heading2"/>
        <w:numPr>
          <w:ilvl w:val="1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 Penerimaan:</w:t>
      </w:r>
    </w:p>
    <w:p w14:paraId="3BD00EAB" w14:textId="7A85CDDC" w:rsidR="00BB4731" w:rsidRDefault="00BB4731" w:rsidP="00286566">
      <w:pPr>
        <w:pStyle w:val="Heading2"/>
        <w:numPr>
          <w:ilvl w:val="2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BB473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istem meminta email dan password untuk proses login.</w:t>
      </w:r>
    </w:p>
    <w:p w14:paraId="594F25B5" w14:textId="6DE7B621" w:rsidR="00D069FD" w:rsidRDefault="00D069FD" w:rsidP="00286566">
      <w:pPr>
        <w:pStyle w:val="Heading2"/>
        <w:numPr>
          <w:ilvl w:val="2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D069FD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dmin mendapatkan akses ke fitur sesuai hak mereka.</w:t>
      </w:r>
    </w:p>
    <w:p w14:paraId="224D6A99" w14:textId="0578B6E9" w:rsidR="00EE14F9" w:rsidRPr="00EE14F9" w:rsidRDefault="00D069FD" w:rsidP="00286566">
      <w:pPr>
        <w:pStyle w:val="Heading2"/>
        <w:numPr>
          <w:ilvl w:val="2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</w:t>
      </w:r>
      <w:r w:rsidRPr="00D069FD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erdapat tombol Logout untuk keluar dari sistem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0EFF459A" w14:textId="78807C2F" w:rsidR="00EE14F9" w:rsidRPr="00EE14F9" w:rsidRDefault="00EE14F9" w:rsidP="00286566">
      <w:pPr>
        <w:pStyle w:val="Heading2"/>
        <w:numPr>
          <w:ilvl w:val="1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ioritas: Must have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(login)</w:t>
      </w:r>
    </w:p>
    <w:p w14:paraId="721DEC80" w14:textId="4A7C3A58" w:rsidR="00EE14F9" w:rsidRPr="00EE14F9" w:rsidRDefault="00EE14F9" w:rsidP="00286566">
      <w:pPr>
        <w:pStyle w:val="Heading2"/>
        <w:numPr>
          <w:ilvl w:val="0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Fitur: </w:t>
      </w:r>
      <w:r w:rsidR="00D069FD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daftaran Pasien</w:t>
      </w:r>
    </w:p>
    <w:p w14:paraId="0106D640" w14:textId="77777777" w:rsidR="00EE14F9" w:rsidRPr="00EE14F9" w:rsidRDefault="00EE14F9" w:rsidP="00286566">
      <w:pPr>
        <w:pStyle w:val="Heading2"/>
        <w:numPr>
          <w:ilvl w:val="1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7E561084" w14:textId="4D4EC5C1" w:rsidR="00EE14F9" w:rsidRPr="00EE14F9" w:rsidRDefault="00EE14F9" w:rsidP="00286566">
      <w:pPr>
        <w:pStyle w:val="Heading2"/>
        <w:numPr>
          <w:ilvl w:val="2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  <w:r w:rsidR="00D069FD" w:rsidRPr="00D069FD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Sebagai </w:t>
      </w:r>
      <w:r w:rsidR="00D069FD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dmin</w:t>
      </w:r>
      <w:r w:rsidR="00D069FD" w:rsidRPr="00D069FD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klinik, saya ingin mendaftarkan pasien dengan mudah sehingga pasien dapat menerima pelayanan di </w:t>
      </w:r>
      <w:r w:rsidR="00D069FD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linik</w:t>
      </w:r>
      <w:r w:rsidR="0083781C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r. Djoko</w:t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"</w:t>
      </w:r>
    </w:p>
    <w:p w14:paraId="46C48BCB" w14:textId="77777777" w:rsidR="00EE14F9" w:rsidRPr="00EE14F9" w:rsidRDefault="00EE14F9" w:rsidP="00286566">
      <w:pPr>
        <w:pStyle w:val="Heading2"/>
        <w:numPr>
          <w:ilvl w:val="1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 Penerimaan:</w:t>
      </w:r>
    </w:p>
    <w:p w14:paraId="373470F2" w14:textId="043A4FB9" w:rsidR="00D069FD" w:rsidRDefault="00D069FD" w:rsidP="00286566">
      <w:pPr>
        <w:pStyle w:val="Heading2"/>
        <w:numPr>
          <w:ilvl w:val="2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Admin </w:t>
      </w:r>
      <w:r w:rsidRPr="00D069FD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klinik dapat </w:t>
      </w:r>
      <w:r w:rsidR="0028656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ambahkan</w:t>
      </w:r>
      <w:r w:rsidR="00DA2618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an menyimpan</w:t>
      </w:r>
      <w:r w:rsidRPr="00D069FD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ata pasien dalam sistem dengan menekan tombol "Simpan".</w:t>
      </w:r>
    </w:p>
    <w:p w14:paraId="4B5D4587" w14:textId="7EC2FE97" w:rsidR="00D069FD" w:rsidRDefault="00D069FD" w:rsidP="00286566">
      <w:pPr>
        <w:pStyle w:val="Heading2"/>
        <w:numPr>
          <w:ilvl w:val="2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D069FD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telah pendaftaran berhasil, data pasien akan otomatis tercatat di sistem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pada t</w:t>
      </w:r>
      <w:r w:rsidR="0028656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bel, dan dapat di lihat oleh Pasien.</w:t>
      </w:r>
    </w:p>
    <w:p w14:paraId="4DA7512A" w14:textId="2D524C32" w:rsidR="00DA2618" w:rsidRPr="00DA2618" w:rsidRDefault="00DA2618" w:rsidP="00DA2618">
      <w:pPr>
        <w:pStyle w:val="BodyText"/>
        <w:numPr>
          <w:ilvl w:val="2"/>
          <w:numId w:val="25"/>
        </w:numPr>
      </w:pPr>
      <w:r>
        <w:t>Jika ada kesalahan pada penambahan data, Admin dapat mengedit atau menghapus data pasien tersebut.</w:t>
      </w:r>
    </w:p>
    <w:p w14:paraId="58CA7FFA" w14:textId="726D2573" w:rsidR="00286566" w:rsidRDefault="00EE14F9" w:rsidP="00286566">
      <w:pPr>
        <w:pStyle w:val="Heading2"/>
        <w:numPr>
          <w:ilvl w:val="1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ioritas: Must have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(login)</w:t>
      </w:r>
      <w:r w:rsidR="00257EA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(</w:t>
      </w:r>
      <w:r w:rsidR="0028656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dmin</w:t>
      </w:r>
      <w:r w:rsidR="00257EA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)</w:t>
      </w:r>
    </w:p>
    <w:p w14:paraId="1DC0FC48" w14:textId="77777777" w:rsidR="00DA2618" w:rsidRPr="00DA2618" w:rsidRDefault="00DA2618" w:rsidP="00DA2618">
      <w:pPr>
        <w:pStyle w:val="BodyText"/>
      </w:pPr>
    </w:p>
    <w:p w14:paraId="04B8D306" w14:textId="2B6814DF" w:rsidR="00286566" w:rsidRPr="003B6C99" w:rsidRDefault="00286566" w:rsidP="00286566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3B6C9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lastRenderedPageBreak/>
        <w:t xml:space="preserve">Fitur: </w:t>
      </w:r>
      <w:r w:rsidR="003B6C9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</w:t>
      </w:r>
      <w:r w:rsidR="00862BD3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n</w:t>
      </w:r>
      <w:r w:rsidR="003B6C9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ftaran Pasien</w:t>
      </w:r>
    </w:p>
    <w:p w14:paraId="418447C6" w14:textId="77777777" w:rsidR="00286566" w:rsidRPr="00EE14F9" w:rsidRDefault="00286566" w:rsidP="00286566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0AC2526C" w14:textId="1C1C5389" w:rsidR="00286566" w:rsidRPr="00EE14F9" w:rsidRDefault="00286566" w:rsidP="00286566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  <w:r w:rsidRPr="00D069FD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Sebagai </w:t>
      </w:r>
      <w:r w:rsidR="003B6C9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asien</w:t>
      </w:r>
      <w:r w:rsidRPr="00D069FD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, saya ingi</w:t>
      </w:r>
      <w:r w:rsidR="003B6C9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n mengecek apakah nama pasien sudah terdaftar di pendaftaran pasien pada Sistem Klinik</w:t>
      </w:r>
      <w:r w:rsidR="00862BD3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r. Joko</w:t>
      </w:r>
      <w:r w:rsidR="003B6C9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apa belum”.</w:t>
      </w:r>
    </w:p>
    <w:p w14:paraId="5BE0A464" w14:textId="77777777" w:rsidR="00286566" w:rsidRPr="00EE14F9" w:rsidRDefault="00286566" w:rsidP="00286566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 Penerimaan:</w:t>
      </w:r>
    </w:p>
    <w:p w14:paraId="3D16D7A1" w14:textId="24A7134F" w:rsidR="003B6C99" w:rsidRDefault="003B6C99" w:rsidP="003B6C9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asien dapat melihat data data pasien yang sudah didaftarkan di dalam Sistem dengan memilih pada navigasi Pendaftaran Pasien.</w:t>
      </w:r>
    </w:p>
    <w:p w14:paraId="6823F52F" w14:textId="7A08E4DA" w:rsidR="003B6C99" w:rsidRPr="003B6C99" w:rsidRDefault="003B6C99" w:rsidP="003B6C99">
      <w:pPr>
        <w:pStyle w:val="BodyText"/>
        <w:numPr>
          <w:ilvl w:val="2"/>
          <w:numId w:val="25"/>
        </w:numPr>
      </w:pPr>
      <w:r>
        <w:t>Pasien hanya bisa melihat data data yang berhasil didaftarkan</w:t>
      </w:r>
      <w:r w:rsidR="00C3543E">
        <w:t xml:space="preserve"> pada sistem.</w:t>
      </w:r>
    </w:p>
    <w:p w14:paraId="1C6A04A6" w14:textId="64599A2F" w:rsidR="00286566" w:rsidRDefault="00286566" w:rsidP="00286566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ioritas: Must have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(login)(</w:t>
      </w:r>
      <w:r w:rsidR="003B6C9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asien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)</w:t>
      </w:r>
    </w:p>
    <w:p w14:paraId="184D29F0" w14:textId="434EDA3C" w:rsidR="0083781C" w:rsidRPr="003B6C99" w:rsidRDefault="0083781C" w:rsidP="0083781C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3B6C9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Fitur: 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Laporan Data Pendaftaran</w:t>
      </w:r>
    </w:p>
    <w:p w14:paraId="634EA4CB" w14:textId="77777777" w:rsidR="0083781C" w:rsidRPr="00EE14F9" w:rsidRDefault="0083781C" w:rsidP="0083781C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5B14D9F5" w14:textId="503B7B00" w:rsidR="0083781C" w:rsidRPr="00EE14F9" w:rsidRDefault="0083781C" w:rsidP="0083781C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  <w:r w:rsidRPr="00D069FD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Sebagai 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dmin</w:t>
      </w:r>
      <w:r w:rsidRPr="00D069FD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, saya ingi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n mencetak laporan untuk melihat isi data pasien yang dari tanggal daftar mulai sampai tanggal daftar akhir.</w:t>
      </w:r>
    </w:p>
    <w:p w14:paraId="49FA8084" w14:textId="77777777" w:rsidR="0083781C" w:rsidRPr="00EE14F9" w:rsidRDefault="0083781C" w:rsidP="0083781C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 Penerimaan:</w:t>
      </w:r>
    </w:p>
    <w:p w14:paraId="2A21331A" w14:textId="403BE8C1" w:rsidR="0083781C" w:rsidRDefault="0083781C" w:rsidP="0083781C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dmin dapat memasukkan tgl awal mulai pendaftarannya sampai tgl akhir yang ingin di cetak</w:t>
      </w:r>
    </w:p>
    <w:p w14:paraId="76CDE38E" w14:textId="1ADB2C5D" w:rsidR="00286566" w:rsidRPr="0083781C" w:rsidRDefault="0083781C" w:rsidP="00286566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ioritas: Must have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(login)(Admin)</w:t>
      </w:r>
    </w:p>
    <w:p w14:paraId="70C93745" w14:textId="77777777" w:rsidR="001C2DD9" w:rsidRPr="00EE14F9" w:rsidRDefault="00000000">
      <w:pPr>
        <w:pStyle w:val="Heading2"/>
        <w:rPr>
          <w:color w:val="auto"/>
        </w:rPr>
      </w:pPr>
      <w:r w:rsidRPr="00EE14F9">
        <w:rPr>
          <w:color w:val="auto"/>
        </w:rPr>
        <w:t>7. Kebutuhan Non-Fungsional</w:t>
      </w:r>
    </w:p>
    <w:p w14:paraId="2E7FE49A" w14:textId="77777777" w:rsidR="005B2186" w:rsidRDefault="00000000" w:rsidP="005B2186">
      <w:pPr>
        <w:pStyle w:val="Compact"/>
        <w:numPr>
          <w:ilvl w:val="0"/>
          <w:numId w:val="8"/>
        </w:numPr>
      </w:pPr>
      <w:r w:rsidRPr="00EE14F9">
        <w:t xml:space="preserve">Performa: </w:t>
      </w:r>
    </w:p>
    <w:p w14:paraId="725A332C" w14:textId="32602BDF" w:rsidR="001C2DD9" w:rsidRDefault="005B2186" w:rsidP="005B2186">
      <w:pPr>
        <w:pStyle w:val="Compact"/>
        <w:numPr>
          <w:ilvl w:val="1"/>
          <w:numId w:val="8"/>
        </w:numPr>
      </w:pPr>
      <w:r w:rsidRPr="005B2186">
        <w:t>Website dapat menangani minimal 100 pengguna secara bersamaan tanpa penurunan performa.</w:t>
      </w:r>
    </w:p>
    <w:p w14:paraId="5E3C03EC" w14:textId="444D0679" w:rsidR="005B2186" w:rsidRPr="00EE14F9" w:rsidRDefault="005B2186" w:rsidP="005B2186">
      <w:pPr>
        <w:pStyle w:val="Compact"/>
        <w:numPr>
          <w:ilvl w:val="1"/>
          <w:numId w:val="8"/>
        </w:numPr>
        <w:spacing w:line="360" w:lineRule="auto"/>
        <w:jc w:val="both"/>
      </w:pPr>
      <w:r>
        <w:t>Halaman harus dimuat dalam waktu kurang dari 3 detik pada koneksi internet rata-rata.</w:t>
      </w:r>
    </w:p>
    <w:p w14:paraId="042C4497" w14:textId="77777777" w:rsidR="005B2186" w:rsidRDefault="00000000">
      <w:pPr>
        <w:pStyle w:val="Compact"/>
        <w:numPr>
          <w:ilvl w:val="0"/>
          <w:numId w:val="8"/>
        </w:numPr>
      </w:pPr>
      <w:r w:rsidRPr="00EE14F9">
        <w:t xml:space="preserve">Keamanan: </w:t>
      </w:r>
    </w:p>
    <w:p w14:paraId="05CF6EC2" w14:textId="77777777" w:rsidR="005B2186" w:rsidRDefault="005B2186" w:rsidP="005B2186">
      <w:pPr>
        <w:pStyle w:val="Compact"/>
        <w:numPr>
          <w:ilvl w:val="1"/>
          <w:numId w:val="8"/>
        </w:numPr>
        <w:spacing w:line="360" w:lineRule="auto"/>
        <w:jc w:val="both"/>
      </w:pPr>
      <w:r>
        <w:t>Data pengguna dienkripsi, termasuk password (menggunakan enkripsi MD5).</w:t>
      </w:r>
    </w:p>
    <w:p w14:paraId="096A086A" w14:textId="05C65617" w:rsidR="001C2DD9" w:rsidRPr="00EE14F9" w:rsidRDefault="005B2186" w:rsidP="005B2186">
      <w:pPr>
        <w:pStyle w:val="Compact"/>
        <w:numPr>
          <w:ilvl w:val="1"/>
          <w:numId w:val="8"/>
        </w:numPr>
        <w:spacing w:line="360" w:lineRule="auto"/>
        <w:jc w:val="both"/>
      </w:pPr>
      <w:r>
        <w:t>Sistem memiliki perlindungan terhadap serangan umum seperti SQL Injection dan Cross-Site Scripting (XSS).</w:t>
      </w:r>
    </w:p>
    <w:p w14:paraId="43D16D80" w14:textId="3DC0C665" w:rsidR="001C2DD9" w:rsidRDefault="00000000">
      <w:pPr>
        <w:pStyle w:val="Compact"/>
        <w:numPr>
          <w:ilvl w:val="0"/>
          <w:numId w:val="8"/>
        </w:numPr>
      </w:pPr>
      <w:r w:rsidRPr="00EE14F9">
        <w:t xml:space="preserve">Skalabilitas: </w:t>
      </w:r>
      <w:r w:rsidR="005B2186">
        <w:t>M</w:t>
      </w:r>
      <w:r w:rsidR="005B2186" w:rsidRPr="005B2186">
        <w:t>ampu menangani peningkatan jumlah pengguna</w:t>
      </w:r>
      <w:r w:rsidR="005B2186">
        <w:t xml:space="preserve"> pasien </w:t>
      </w:r>
      <w:r w:rsidR="005B2186" w:rsidRPr="005B2186">
        <w:t>tanpa mengalami penurunan performa atau kegagalan sistem.</w:t>
      </w:r>
    </w:p>
    <w:p w14:paraId="25D48D7B" w14:textId="77777777" w:rsidR="0083781C" w:rsidRDefault="0083781C" w:rsidP="0083781C">
      <w:pPr>
        <w:pStyle w:val="Compact"/>
      </w:pPr>
    </w:p>
    <w:p w14:paraId="6C46AD91" w14:textId="77777777" w:rsidR="0083781C" w:rsidRPr="00EE14F9" w:rsidRDefault="0083781C" w:rsidP="0083781C">
      <w:pPr>
        <w:pStyle w:val="Compact"/>
      </w:pPr>
    </w:p>
    <w:p w14:paraId="22D8C51E" w14:textId="77777777" w:rsidR="005B2186" w:rsidRDefault="00000000">
      <w:pPr>
        <w:pStyle w:val="Compact"/>
        <w:numPr>
          <w:ilvl w:val="0"/>
          <w:numId w:val="8"/>
        </w:numPr>
      </w:pPr>
      <w:r w:rsidRPr="00EE14F9">
        <w:lastRenderedPageBreak/>
        <w:t xml:space="preserve">Usability: </w:t>
      </w:r>
    </w:p>
    <w:p w14:paraId="5A14AF0E" w14:textId="0AEAD6A1" w:rsidR="005B2186" w:rsidRDefault="005B2186" w:rsidP="005B2186">
      <w:pPr>
        <w:pStyle w:val="Compact"/>
        <w:numPr>
          <w:ilvl w:val="1"/>
          <w:numId w:val="8"/>
        </w:numPr>
        <w:spacing w:line="360" w:lineRule="auto"/>
        <w:jc w:val="both"/>
      </w:pPr>
      <w:r>
        <w:t>Antarmuka sederhana, ramah pengguna, dan mudah dipahami oleh admin dan pasien.</w:t>
      </w:r>
    </w:p>
    <w:p w14:paraId="3C08C465" w14:textId="60C49CB8" w:rsidR="00C3543E" w:rsidRDefault="005B2186" w:rsidP="00DD0F22">
      <w:pPr>
        <w:pStyle w:val="Compact"/>
        <w:numPr>
          <w:ilvl w:val="1"/>
          <w:numId w:val="8"/>
        </w:numPr>
        <w:spacing w:line="360" w:lineRule="auto"/>
        <w:jc w:val="both"/>
      </w:pPr>
      <w:r>
        <w:t>Navigasi yang konsisten di semua halaman.</w:t>
      </w:r>
    </w:p>
    <w:p w14:paraId="65D483C9" w14:textId="77777777" w:rsidR="001C2DD9" w:rsidRPr="00EE14F9" w:rsidRDefault="00000000">
      <w:pPr>
        <w:pStyle w:val="Heading2"/>
        <w:rPr>
          <w:color w:val="auto"/>
        </w:rPr>
      </w:pPr>
      <w:bookmarkStart w:id="8" w:name="arsitektur-sistem"/>
      <w:bookmarkEnd w:id="7"/>
      <w:r w:rsidRPr="00EE14F9">
        <w:rPr>
          <w:color w:val="auto"/>
        </w:rPr>
        <w:t>8. Arsitektur Sistem</w:t>
      </w:r>
    </w:p>
    <w:p w14:paraId="24D0A4EA" w14:textId="77777777" w:rsidR="001C2DD9" w:rsidRPr="00EE14F9" w:rsidRDefault="00000000">
      <w:pPr>
        <w:pStyle w:val="Compact"/>
        <w:numPr>
          <w:ilvl w:val="0"/>
          <w:numId w:val="9"/>
        </w:numPr>
      </w:pPr>
      <w:r w:rsidRPr="00EE14F9">
        <w:t>Diagram: [Gambar arsitektur sistem]</w:t>
      </w:r>
    </w:p>
    <w:p w14:paraId="643927E2" w14:textId="5DD71383" w:rsidR="001C2DD9" w:rsidRPr="00EE14F9" w:rsidRDefault="00000000" w:rsidP="00862BD3">
      <w:pPr>
        <w:pStyle w:val="Compact"/>
        <w:numPr>
          <w:ilvl w:val="0"/>
          <w:numId w:val="9"/>
        </w:numPr>
      </w:pPr>
      <w:r w:rsidRPr="00EE14F9">
        <w:t xml:space="preserve">Komponen: </w:t>
      </w:r>
      <w:r w:rsidR="00862BD3" w:rsidRPr="00862BD3">
        <w:t>Frontend (Bootstraps), Backend(Laravel), Databae(MySQL)</w:t>
      </w:r>
    </w:p>
    <w:p w14:paraId="7FBBF405" w14:textId="77777777" w:rsidR="001C2DD9" w:rsidRPr="00EE14F9" w:rsidRDefault="00000000">
      <w:pPr>
        <w:pStyle w:val="Heading2"/>
        <w:rPr>
          <w:color w:val="auto"/>
        </w:rPr>
      </w:pPr>
      <w:bookmarkStart w:id="9" w:name="desain-user-interface"/>
      <w:bookmarkEnd w:id="8"/>
      <w:r w:rsidRPr="00EE14F9">
        <w:rPr>
          <w:color w:val="auto"/>
        </w:rPr>
        <w:t>9. Desain User Interface</w:t>
      </w:r>
    </w:p>
    <w:p w14:paraId="769394DF" w14:textId="77777777" w:rsidR="007A10DB" w:rsidRDefault="00000000" w:rsidP="007A10DB">
      <w:pPr>
        <w:pStyle w:val="Compact"/>
        <w:numPr>
          <w:ilvl w:val="0"/>
          <w:numId w:val="10"/>
        </w:numPr>
      </w:pPr>
      <w:r w:rsidRPr="00EE14F9">
        <w:t>Wireframes: [Mockup dashboard, halaman kursus]</w:t>
      </w:r>
    </w:p>
    <w:p w14:paraId="63D461D4" w14:textId="05361591" w:rsidR="0083781C" w:rsidRPr="00EE14F9" w:rsidRDefault="007A10DB" w:rsidP="007A10DB">
      <w:pPr>
        <w:pStyle w:val="Compact"/>
        <w:ind w:left="720"/>
      </w:pPr>
      <w:r>
        <w:rPr>
          <w:noProof/>
        </w:rPr>
        <w:drawing>
          <wp:inline distT="0" distB="0" distL="0" distR="0" wp14:anchorId="56CA5834" wp14:editId="64F99CC2">
            <wp:extent cx="4022436" cy="2425065"/>
            <wp:effectExtent l="0" t="0" r="0" b="0"/>
            <wp:docPr id="10297697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675" cy="2427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5FEED" w14:textId="77777777" w:rsidR="00DD0F22" w:rsidRDefault="00000000">
      <w:pPr>
        <w:pStyle w:val="Compact"/>
        <w:numPr>
          <w:ilvl w:val="0"/>
          <w:numId w:val="10"/>
        </w:numPr>
      </w:pPr>
      <w:r w:rsidRPr="00EE14F9">
        <w:t xml:space="preserve">Pedoman: </w:t>
      </w:r>
    </w:p>
    <w:p w14:paraId="422E5C1C" w14:textId="7084969A" w:rsidR="00DD0F22" w:rsidRDefault="00737633" w:rsidP="00DD0F22">
      <w:pPr>
        <w:pStyle w:val="Compact"/>
        <w:numPr>
          <w:ilvl w:val="1"/>
          <w:numId w:val="10"/>
        </w:numPr>
      </w:pPr>
      <w:r>
        <w:t xml:space="preserve">Warna: </w:t>
      </w:r>
      <w:r w:rsidR="00DD0F22">
        <w:t xml:space="preserve">Menggunakan warna </w:t>
      </w:r>
      <w:r w:rsidR="00862BD3">
        <w:t>hijau</w:t>
      </w:r>
      <w:r w:rsidR="00DD0F22">
        <w:t xml:space="preserve"> karena </w:t>
      </w:r>
      <w:r w:rsidR="00DD0F22" w:rsidRPr="00DD0F22">
        <w:t>warna ini sering dikaitkan dengan kesehatan, ketenangan, dan kepercayaan.</w:t>
      </w:r>
    </w:p>
    <w:p w14:paraId="2A1C7C84" w14:textId="7DB6B2E3" w:rsidR="00DD0F22" w:rsidRDefault="00737633" w:rsidP="00DD0F22">
      <w:pPr>
        <w:pStyle w:val="Compact"/>
        <w:numPr>
          <w:ilvl w:val="1"/>
          <w:numId w:val="10"/>
        </w:numPr>
      </w:pPr>
      <w:r>
        <w:t>Font: Roboto</w:t>
      </w:r>
      <w:r w:rsidRPr="00737633">
        <w:t>,</w:t>
      </w:r>
      <w:r>
        <w:t xml:space="preserve"> </w:t>
      </w:r>
      <w:r w:rsidRPr="00737633">
        <w:t>Poppins</w:t>
      </w:r>
      <w:r>
        <w:t>,</w:t>
      </w:r>
      <w:r w:rsidR="007A10DB">
        <w:t xml:space="preserve"> dan</w:t>
      </w:r>
      <w:r>
        <w:t xml:space="preserve"> </w:t>
      </w:r>
      <w:r w:rsidR="007A10DB">
        <w:t>Inter</w:t>
      </w:r>
      <w:r>
        <w:t>.</w:t>
      </w:r>
    </w:p>
    <w:p w14:paraId="66C52047" w14:textId="4DAB9C94" w:rsidR="001C2DD9" w:rsidRPr="00EE14F9" w:rsidRDefault="00000000">
      <w:pPr>
        <w:pStyle w:val="Compact"/>
        <w:numPr>
          <w:ilvl w:val="0"/>
          <w:numId w:val="10"/>
        </w:numPr>
      </w:pPr>
      <w:r w:rsidRPr="00EE14F9">
        <w:t>Responsivitas: Desain responsif untuk desktop</w:t>
      </w:r>
      <w:r w:rsidR="00737633">
        <w:t>.</w:t>
      </w:r>
    </w:p>
    <w:p w14:paraId="3374305D" w14:textId="77777777" w:rsidR="001C2DD9" w:rsidRPr="00EE14F9" w:rsidRDefault="00000000">
      <w:pPr>
        <w:pStyle w:val="Heading2"/>
        <w:rPr>
          <w:color w:val="auto"/>
        </w:rPr>
      </w:pPr>
      <w:bookmarkStart w:id="10" w:name="teknologi-dan-stack"/>
      <w:bookmarkEnd w:id="9"/>
      <w:r w:rsidRPr="00EE14F9">
        <w:rPr>
          <w:color w:val="auto"/>
        </w:rPr>
        <w:t>10. Teknologi dan Stack</w:t>
      </w:r>
    </w:p>
    <w:p w14:paraId="457BEF8A" w14:textId="77777777" w:rsidR="00737633" w:rsidRDefault="00737633" w:rsidP="00737633">
      <w:pPr>
        <w:pStyle w:val="Compact"/>
        <w:numPr>
          <w:ilvl w:val="0"/>
          <w:numId w:val="11"/>
        </w:numPr>
        <w:jc w:val="both"/>
      </w:pPr>
      <w:bookmarkStart w:id="11" w:name="kebutuhan-data"/>
      <w:bookmarkEnd w:id="10"/>
      <w:r>
        <w:t>Frontend: Blade Templates (Laravel), Bootstrap 5 untuk responsivitas.</w:t>
      </w:r>
    </w:p>
    <w:p w14:paraId="3EA161F1" w14:textId="77777777" w:rsidR="00737633" w:rsidRDefault="00737633" w:rsidP="00737633">
      <w:pPr>
        <w:pStyle w:val="Compact"/>
        <w:numPr>
          <w:ilvl w:val="0"/>
          <w:numId w:val="11"/>
        </w:numPr>
        <w:jc w:val="both"/>
      </w:pPr>
      <w:r>
        <w:t>Backend: Laravel 11 sebagai framework utama.</w:t>
      </w:r>
    </w:p>
    <w:p w14:paraId="5037281A" w14:textId="77777777" w:rsidR="00737633" w:rsidRDefault="00737633" w:rsidP="00737633">
      <w:pPr>
        <w:pStyle w:val="Compact"/>
        <w:numPr>
          <w:ilvl w:val="0"/>
          <w:numId w:val="11"/>
        </w:numPr>
        <w:jc w:val="both"/>
      </w:pPr>
      <w:r>
        <w:t>Database: MYSQL</w:t>
      </w:r>
    </w:p>
    <w:p w14:paraId="6F0A4735" w14:textId="77777777" w:rsidR="00737633" w:rsidRDefault="00737633" w:rsidP="00737633">
      <w:pPr>
        <w:pStyle w:val="Compact"/>
        <w:numPr>
          <w:ilvl w:val="0"/>
          <w:numId w:val="11"/>
        </w:numPr>
        <w:jc w:val="both"/>
      </w:pPr>
      <w:r>
        <w:t>Server: Local Server (Laragon) selama pengembangan.</w:t>
      </w:r>
    </w:p>
    <w:p w14:paraId="785AAD51" w14:textId="77777777" w:rsidR="00737633" w:rsidRDefault="00737633" w:rsidP="00737633">
      <w:pPr>
        <w:pStyle w:val="Compact"/>
        <w:numPr>
          <w:ilvl w:val="0"/>
          <w:numId w:val="11"/>
        </w:numPr>
        <w:jc w:val="both"/>
      </w:pPr>
      <w:r>
        <w:t>Tools: Git (GitHub atau Gitlab), Figma</w:t>
      </w:r>
    </w:p>
    <w:p w14:paraId="16380777" w14:textId="77777777" w:rsidR="001C2DD9" w:rsidRPr="00EE14F9" w:rsidRDefault="00000000">
      <w:pPr>
        <w:pStyle w:val="Heading2"/>
        <w:rPr>
          <w:color w:val="auto"/>
        </w:rPr>
      </w:pPr>
      <w:r w:rsidRPr="00EE14F9">
        <w:rPr>
          <w:color w:val="auto"/>
        </w:rPr>
        <w:t>11. Kebutuhan Data</w:t>
      </w:r>
    </w:p>
    <w:p w14:paraId="3BD00414" w14:textId="77777777" w:rsidR="00737633" w:rsidRDefault="00000000" w:rsidP="006E0628">
      <w:pPr>
        <w:pStyle w:val="Compact"/>
        <w:numPr>
          <w:ilvl w:val="0"/>
          <w:numId w:val="12"/>
        </w:numPr>
        <w:jc w:val="both"/>
      </w:pPr>
      <w:r w:rsidRPr="00EE14F9">
        <w:t xml:space="preserve">Model Data: </w:t>
      </w:r>
    </w:p>
    <w:p w14:paraId="7E8318DF" w14:textId="25C81AAC" w:rsidR="001C2DD9" w:rsidRDefault="00737633" w:rsidP="006E0628">
      <w:pPr>
        <w:pStyle w:val="Compact"/>
        <w:numPr>
          <w:ilvl w:val="1"/>
          <w:numId w:val="12"/>
        </w:numPr>
        <w:jc w:val="both"/>
      </w:pPr>
      <w:r>
        <w:t xml:space="preserve">Pengguna: </w:t>
      </w:r>
      <w:r w:rsidR="00626F4A" w:rsidRPr="00626F4A">
        <w:t>ID, nama, email, password, role (admin</w:t>
      </w:r>
      <w:r w:rsidR="00626F4A">
        <w:t xml:space="preserve"> dan pasien</w:t>
      </w:r>
      <w:r w:rsidR="00626F4A" w:rsidRPr="00626F4A">
        <w:t>)</w:t>
      </w:r>
      <w:r w:rsidR="00626F4A">
        <w:t>.</w:t>
      </w:r>
    </w:p>
    <w:p w14:paraId="69E3C9F1" w14:textId="243CF415" w:rsidR="00626F4A" w:rsidRDefault="00626F4A" w:rsidP="00FC0277">
      <w:pPr>
        <w:pStyle w:val="Compact"/>
        <w:numPr>
          <w:ilvl w:val="1"/>
          <w:numId w:val="12"/>
        </w:numPr>
        <w:jc w:val="both"/>
      </w:pPr>
      <w:r>
        <w:t>Data Pasien: ID, Foto, No Pasien, Nama, Umur, Jenis Kelamin, Tgl, Alamat.</w:t>
      </w:r>
    </w:p>
    <w:p w14:paraId="21863CAA" w14:textId="33B5C906" w:rsidR="00626F4A" w:rsidRDefault="00626F4A" w:rsidP="006E0628">
      <w:pPr>
        <w:pStyle w:val="Compact"/>
        <w:numPr>
          <w:ilvl w:val="1"/>
          <w:numId w:val="12"/>
        </w:numPr>
        <w:jc w:val="both"/>
      </w:pPr>
      <w:r>
        <w:lastRenderedPageBreak/>
        <w:t>Pendaftaran Pasien: ID, Nama, Jenis kelamin, Tgl daftar, Jenis poli, Keluhan sakit.</w:t>
      </w:r>
    </w:p>
    <w:p w14:paraId="3F3EE767" w14:textId="27C54599" w:rsidR="00626F4A" w:rsidRPr="00DC4884" w:rsidRDefault="00626F4A" w:rsidP="006E0628">
      <w:pPr>
        <w:pStyle w:val="Compact"/>
        <w:numPr>
          <w:ilvl w:val="1"/>
          <w:numId w:val="12"/>
        </w:numPr>
        <w:jc w:val="both"/>
      </w:pPr>
      <w:r w:rsidRPr="00DC4884">
        <w:t>Laporan Data Pasien:</w:t>
      </w:r>
      <w:r w:rsidR="00DC4884">
        <w:t xml:space="preserve"> ID, Tgl daftar mulai, Tgl daftar akhir, Jenis kelamin.</w:t>
      </w:r>
    </w:p>
    <w:p w14:paraId="1990A96E" w14:textId="34069340" w:rsidR="00626F4A" w:rsidRPr="00DC4884" w:rsidRDefault="00626F4A" w:rsidP="00DC4884">
      <w:pPr>
        <w:pStyle w:val="Compact"/>
        <w:numPr>
          <w:ilvl w:val="1"/>
          <w:numId w:val="12"/>
        </w:numPr>
        <w:jc w:val="both"/>
      </w:pPr>
      <w:r w:rsidRPr="00DC4884">
        <w:t>Laporan Data Pendaftaran:</w:t>
      </w:r>
      <w:r w:rsidR="00DC4884">
        <w:t xml:space="preserve"> ID, Tgl daftar mulai, Tgl daftar akhir, Jenis poli.</w:t>
      </w:r>
    </w:p>
    <w:p w14:paraId="35BE7DDD" w14:textId="777DDF3A" w:rsidR="00626F4A" w:rsidRPr="00EE14F9" w:rsidRDefault="00000000" w:rsidP="006E0628">
      <w:pPr>
        <w:pStyle w:val="Compact"/>
        <w:numPr>
          <w:ilvl w:val="0"/>
          <w:numId w:val="12"/>
        </w:numPr>
        <w:jc w:val="both"/>
      </w:pPr>
      <w:r w:rsidRPr="00EE14F9">
        <w:t xml:space="preserve">Sumber Data: </w:t>
      </w:r>
      <w:r w:rsidR="00626F4A" w:rsidRPr="00626F4A">
        <w:t xml:space="preserve">Input </w:t>
      </w:r>
      <w:r w:rsidR="00626F4A">
        <w:t>m</w:t>
      </w:r>
      <w:r w:rsidR="00626F4A" w:rsidRPr="00626F4A">
        <w:t xml:space="preserve">anual oleh </w:t>
      </w:r>
      <w:r w:rsidR="00626F4A">
        <w:t>Admin</w:t>
      </w:r>
      <w:r w:rsidR="00626F4A" w:rsidRPr="00626F4A">
        <w:t xml:space="preserve"> Klinik</w:t>
      </w:r>
      <w:r w:rsidR="00626F4A">
        <w:t xml:space="preserve"> untuk </w:t>
      </w:r>
      <w:r w:rsidR="00626F4A" w:rsidRPr="00626F4A">
        <w:t xml:space="preserve">Data pasien, pendaftaran, dan laporan dimasukkan secara manual oleh </w:t>
      </w:r>
      <w:r w:rsidR="00626F4A">
        <w:t>Admin</w:t>
      </w:r>
      <w:r w:rsidR="00626F4A" w:rsidRPr="00626F4A">
        <w:t xml:space="preserve"> klinik melalui </w:t>
      </w:r>
      <w:r w:rsidR="00626F4A">
        <w:t>sistem</w:t>
      </w:r>
      <w:r w:rsidR="00626F4A" w:rsidRPr="00626F4A">
        <w:t>.</w:t>
      </w:r>
    </w:p>
    <w:p w14:paraId="66513184" w14:textId="3C7DCF7C" w:rsidR="001C2DD9" w:rsidRPr="00EE14F9" w:rsidRDefault="00000000" w:rsidP="006E0628">
      <w:pPr>
        <w:pStyle w:val="Compact"/>
        <w:numPr>
          <w:ilvl w:val="0"/>
          <w:numId w:val="12"/>
        </w:numPr>
        <w:jc w:val="both"/>
      </w:pPr>
      <w:r w:rsidRPr="00EE14F9">
        <w:t xml:space="preserve">Migrasi: </w:t>
      </w:r>
      <w:r w:rsidR="006E0628">
        <w:t>Jika ada</w:t>
      </w:r>
      <w:r w:rsidR="006E0628" w:rsidRPr="006E0628">
        <w:t xml:space="preserve"> data pendaftaran pasien da</w:t>
      </w:r>
      <w:r w:rsidR="006E0628">
        <w:t xml:space="preserve">ri sistem yang lama, </w:t>
      </w:r>
      <w:r w:rsidR="006E0628" w:rsidRPr="006E0628">
        <w:t>perlu proses migrasi manual atau melalui script.</w:t>
      </w:r>
    </w:p>
    <w:p w14:paraId="53E583FF" w14:textId="77777777" w:rsidR="001C2DD9" w:rsidRPr="00EE14F9" w:rsidRDefault="00000000">
      <w:pPr>
        <w:pStyle w:val="Heading2"/>
        <w:rPr>
          <w:color w:val="auto"/>
        </w:rPr>
      </w:pPr>
      <w:bookmarkStart w:id="12" w:name="keamanan-dan-privasi"/>
      <w:bookmarkEnd w:id="11"/>
      <w:r w:rsidRPr="00EE14F9">
        <w:rPr>
          <w:color w:val="auto"/>
        </w:rPr>
        <w:t>12. Keamanan dan Privasi</w:t>
      </w:r>
    </w:p>
    <w:p w14:paraId="2705AED2" w14:textId="5AF7407A" w:rsidR="001C2DD9" w:rsidRDefault="00000000">
      <w:pPr>
        <w:pStyle w:val="Compact"/>
        <w:numPr>
          <w:ilvl w:val="0"/>
          <w:numId w:val="13"/>
        </w:numPr>
      </w:pPr>
      <w:r w:rsidRPr="00EE14F9">
        <w:t xml:space="preserve">Keamanan: </w:t>
      </w:r>
    </w:p>
    <w:p w14:paraId="5EE8726A" w14:textId="02176C06" w:rsidR="006E0628" w:rsidRPr="006E0628" w:rsidRDefault="006E0628" w:rsidP="006E0628">
      <w:pPr>
        <w:pStyle w:val="Compact"/>
        <w:numPr>
          <w:ilvl w:val="1"/>
          <w:numId w:val="13"/>
        </w:numPr>
      </w:pPr>
      <w:r w:rsidRPr="006E0628">
        <w:t>Keamanan: Implementasi OAuth 2.0, HTTPS,  Password dienkripsi menggunakan enkripsi MD5</w:t>
      </w:r>
      <w:r>
        <w:t>.</w:t>
      </w:r>
    </w:p>
    <w:p w14:paraId="49F51A65" w14:textId="06FBB9E6" w:rsidR="006E0628" w:rsidRPr="00EE14F9" w:rsidRDefault="006E0628" w:rsidP="006E0628">
      <w:pPr>
        <w:pStyle w:val="Compact"/>
        <w:numPr>
          <w:ilvl w:val="1"/>
          <w:numId w:val="13"/>
        </w:numPr>
      </w:pPr>
      <w:r w:rsidRPr="006E0628">
        <w:t>Akses: Role-based access control (RBAC)</w:t>
      </w:r>
      <w:r>
        <w:t>.</w:t>
      </w:r>
    </w:p>
    <w:p w14:paraId="08E584DC" w14:textId="77777777" w:rsidR="001C2DD9" w:rsidRPr="00EE14F9" w:rsidRDefault="00000000" w:rsidP="006E0628">
      <w:pPr>
        <w:pStyle w:val="Heading2"/>
        <w:jc w:val="both"/>
        <w:rPr>
          <w:color w:val="auto"/>
        </w:rPr>
      </w:pPr>
      <w:bookmarkStart w:id="13" w:name="pengujian-dan-quality-assurance"/>
      <w:bookmarkEnd w:id="12"/>
      <w:r w:rsidRPr="00EE14F9">
        <w:rPr>
          <w:color w:val="auto"/>
        </w:rPr>
        <w:t>13. Pengujian dan Quality Assurance</w:t>
      </w:r>
    </w:p>
    <w:p w14:paraId="760F09A9" w14:textId="77777777" w:rsidR="006E0628" w:rsidRDefault="00000000" w:rsidP="006E0628">
      <w:pPr>
        <w:pStyle w:val="Compact"/>
        <w:numPr>
          <w:ilvl w:val="0"/>
          <w:numId w:val="14"/>
        </w:numPr>
        <w:jc w:val="both"/>
      </w:pPr>
      <w:r w:rsidRPr="00EE14F9">
        <w:t xml:space="preserve">Strategi: </w:t>
      </w:r>
    </w:p>
    <w:p w14:paraId="032DC66A" w14:textId="19C7497C" w:rsidR="006E0628" w:rsidRPr="006E0628" w:rsidRDefault="006E0628" w:rsidP="006E0628">
      <w:pPr>
        <w:pStyle w:val="Compact"/>
        <w:numPr>
          <w:ilvl w:val="1"/>
          <w:numId w:val="14"/>
        </w:numPr>
        <w:jc w:val="both"/>
      </w:pPr>
      <w:r w:rsidRPr="006E0628">
        <w:t>Menguji fungsi individu pada Laravel menggunakan PHPUnit.</w:t>
      </w:r>
    </w:p>
    <w:p w14:paraId="68269175" w14:textId="2D4B4B8D" w:rsidR="001C2DD9" w:rsidRPr="00EE14F9" w:rsidRDefault="006E0628" w:rsidP="006E0628">
      <w:pPr>
        <w:pStyle w:val="Compact"/>
        <w:numPr>
          <w:ilvl w:val="1"/>
          <w:numId w:val="14"/>
        </w:numPr>
        <w:jc w:val="both"/>
      </w:pPr>
      <w:r w:rsidRPr="006E0628">
        <w:t>Integration Testing: Menguji interaksi antar fitur, seperti login ke dashboard.</w:t>
      </w:r>
    </w:p>
    <w:p w14:paraId="144A3374" w14:textId="77777777" w:rsidR="006E0628" w:rsidRDefault="00000000" w:rsidP="006E0628">
      <w:pPr>
        <w:pStyle w:val="Compact"/>
        <w:numPr>
          <w:ilvl w:val="0"/>
          <w:numId w:val="14"/>
        </w:numPr>
        <w:jc w:val="both"/>
      </w:pPr>
      <w:r w:rsidRPr="00EE14F9">
        <w:t xml:space="preserve">Jenis Pengujian: </w:t>
      </w:r>
      <w:r w:rsidR="006E0628" w:rsidRPr="006E0628">
        <w:t>Functional testing: Memastikan setiap fitur utama berjalan sesuai spesifikasi.</w:t>
      </w:r>
    </w:p>
    <w:p w14:paraId="6BC7124B" w14:textId="365920C0" w:rsidR="001C2DD9" w:rsidRPr="00EE14F9" w:rsidRDefault="00000000" w:rsidP="006E0628">
      <w:pPr>
        <w:pStyle w:val="Compact"/>
        <w:numPr>
          <w:ilvl w:val="0"/>
          <w:numId w:val="14"/>
        </w:numPr>
        <w:jc w:val="both"/>
      </w:pPr>
      <w:r w:rsidRPr="00EE14F9">
        <w:t>Kriteria: 95% code coverage, zero high-severity bugs</w:t>
      </w:r>
    </w:p>
    <w:p w14:paraId="4F15C2E1" w14:textId="77777777" w:rsidR="001C2DD9" w:rsidRPr="00EE14F9" w:rsidRDefault="00000000">
      <w:pPr>
        <w:pStyle w:val="Heading2"/>
        <w:rPr>
          <w:color w:val="auto"/>
        </w:rPr>
      </w:pPr>
      <w:bookmarkStart w:id="14" w:name="deployment-dan-maintenance"/>
      <w:bookmarkEnd w:id="13"/>
      <w:r w:rsidRPr="00EE14F9">
        <w:rPr>
          <w:color w:val="auto"/>
        </w:rPr>
        <w:t>14. Deployment dan Maintenance</w:t>
      </w:r>
    </w:p>
    <w:p w14:paraId="107B1E11" w14:textId="012D1FFE" w:rsidR="006E0628" w:rsidRPr="006E0628" w:rsidRDefault="006E0628" w:rsidP="006E0628">
      <w:pPr>
        <w:pStyle w:val="Compact"/>
        <w:numPr>
          <w:ilvl w:val="0"/>
          <w:numId w:val="15"/>
        </w:numPr>
        <w:jc w:val="both"/>
      </w:pPr>
      <w:r>
        <w:t>D</w:t>
      </w:r>
      <w:r w:rsidRPr="006E0628">
        <w:t>eployment: Proses deployment dilakukan melalui Git</w:t>
      </w:r>
    </w:p>
    <w:p w14:paraId="5E3D2D98" w14:textId="77777777" w:rsidR="006E0628" w:rsidRPr="006E0628" w:rsidRDefault="006E0628" w:rsidP="006E0628">
      <w:pPr>
        <w:pStyle w:val="Compact"/>
        <w:numPr>
          <w:ilvl w:val="0"/>
          <w:numId w:val="15"/>
        </w:numPr>
        <w:jc w:val="both"/>
      </w:pPr>
      <w:r w:rsidRPr="006E0628">
        <w:t>Hosting: Awalnya menggunakan local server (Laragon) untuk pengembangan, lalu berpindah ke shared hosting atau VPS untuk produksi.</w:t>
      </w:r>
    </w:p>
    <w:p w14:paraId="6C0AFBA1" w14:textId="77777777" w:rsidR="006E0628" w:rsidRPr="006E0628" w:rsidRDefault="006E0628" w:rsidP="006E0628">
      <w:pPr>
        <w:pStyle w:val="Compact"/>
        <w:numPr>
          <w:ilvl w:val="0"/>
          <w:numId w:val="15"/>
        </w:numPr>
        <w:jc w:val="both"/>
      </w:pPr>
      <w:r w:rsidRPr="006E0628">
        <w:t>Maintenance: Pembaruan keamanan bulanan, backup harian</w:t>
      </w:r>
    </w:p>
    <w:p w14:paraId="5680B77B" w14:textId="77777777" w:rsidR="001C2DD9" w:rsidRPr="00EE14F9" w:rsidRDefault="00000000">
      <w:pPr>
        <w:pStyle w:val="Heading2"/>
        <w:rPr>
          <w:color w:val="auto"/>
        </w:rPr>
      </w:pPr>
      <w:bookmarkStart w:id="15" w:name="timeline-dan-milestones"/>
      <w:bookmarkEnd w:id="14"/>
      <w:r w:rsidRPr="00EE14F9">
        <w:rPr>
          <w:color w:val="auto"/>
        </w:rPr>
        <w:t>15. Timeline dan Milestones</w:t>
      </w:r>
    </w:p>
    <w:p w14:paraId="13F3ABEF" w14:textId="77777777" w:rsidR="004C5167" w:rsidRDefault="004C5167" w:rsidP="004C5167">
      <w:pPr>
        <w:pStyle w:val="Compact"/>
        <w:numPr>
          <w:ilvl w:val="0"/>
          <w:numId w:val="17"/>
        </w:numPr>
        <w:spacing w:line="360" w:lineRule="auto"/>
        <w:jc w:val="both"/>
      </w:pPr>
      <w:bookmarkStart w:id="16" w:name="anggaran-dan-sumber-daya"/>
      <w:bookmarkEnd w:id="15"/>
      <w:r>
        <w:t>Timeline: 6 bulan pengembangan</w:t>
      </w:r>
    </w:p>
    <w:p w14:paraId="06179DFC" w14:textId="77777777" w:rsidR="004C5167" w:rsidRDefault="004C5167" w:rsidP="004C5167">
      <w:pPr>
        <w:pStyle w:val="Compact"/>
        <w:numPr>
          <w:ilvl w:val="0"/>
          <w:numId w:val="17"/>
        </w:numPr>
        <w:spacing w:line="360" w:lineRule="auto"/>
        <w:jc w:val="both"/>
      </w:pPr>
      <w:r>
        <w:t xml:space="preserve">Milestones: </w:t>
      </w:r>
    </w:p>
    <w:p w14:paraId="53147BD3" w14:textId="77777777" w:rsidR="004C5167" w:rsidRDefault="004C5167" w:rsidP="004C5167">
      <w:pPr>
        <w:pStyle w:val="Compact"/>
        <w:numPr>
          <w:ilvl w:val="1"/>
          <w:numId w:val="17"/>
        </w:numPr>
        <w:spacing w:line="360" w:lineRule="auto"/>
        <w:jc w:val="both"/>
      </w:pPr>
      <w:r>
        <w:t>M1 (Bulan 2): Wireframe dan desain selesai.</w:t>
      </w:r>
    </w:p>
    <w:p w14:paraId="53DF3F18" w14:textId="77777777" w:rsidR="004C5167" w:rsidRDefault="004C5167" w:rsidP="004C5167">
      <w:pPr>
        <w:pStyle w:val="Compact"/>
        <w:numPr>
          <w:ilvl w:val="1"/>
          <w:numId w:val="17"/>
        </w:numPr>
        <w:spacing w:line="360" w:lineRule="auto"/>
        <w:jc w:val="both"/>
      </w:pPr>
      <w:r>
        <w:t>M2 (Bulan 4): Semua fitur utama selesai dikembangkan.</w:t>
      </w:r>
    </w:p>
    <w:p w14:paraId="368455B5" w14:textId="77777777" w:rsidR="004C5167" w:rsidRDefault="004C5167" w:rsidP="004C5167">
      <w:pPr>
        <w:pStyle w:val="Compact"/>
        <w:numPr>
          <w:ilvl w:val="1"/>
          <w:numId w:val="17"/>
        </w:numPr>
        <w:spacing w:line="360" w:lineRule="auto"/>
        <w:jc w:val="both"/>
      </w:pPr>
      <w:r>
        <w:t>M3 (Bulan 5): Pengujian selesai tanpa bug utama.</w:t>
      </w:r>
    </w:p>
    <w:p w14:paraId="0DD8E05E" w14:textId="77777777" w:rsidR="004C5167" w:rsidRDefault="004C5167" w:rsidP="004C5167">
      <w:pPr>
        <w:pStyle w:val="Compact"/>
        <w:numPr>
          <w:ilvl w:val="1"/>
          <w:numId w:val="17"/>
        </w:numPr>
        <w:spacing w:line="360" w:lineRule="auto"/>
        <w:jc w:val="both"/>
      </w:pPr>
      <w:r>
        <w:t>M4 (Bulan 6): Website diluncurkan.</w:t>
      </w:r>
    </w:p>
    <w:p w14:paraId="4F92001D" w14:textId="77777777" w:rsidR="004C5167" w:rsidRPr="004C5167" w:rsidRDefault="004C5167" w:rsidP="004C5167">
      <w:pPr>
        <w:pStyle w:val="Compact"/>
        <w:rPr>
          <w:b/>
          <w:bCs/>
        </w:rPr>
      </w:pPr>
      <w:r w:rsidRPr="004C5167">
        <w:rPr>
          <w:b/>
          <w:bCs/>
        </w:rPr>
        <w:t xml:space="preserve">16. </w:t>
      </w:r>
      <w:r w:rsidRPr="004C5167">
        <w:rPr>
          <w:b/>
          <w:bCs/>
          <w:sz w:val="28"/>
          <w:szCs w:val="28"/>
        </w:rPr>
        <w:t>Anggaran dan Sumber Daya</w:t>
      </w:r>
    </w:p>
    <w:p w14:paraId="2F1B3D9D" w14:textId="3DC06338" w:rsidR="004C5167" w:rsidRPr="004C5167" w:rsidRDefault="004C5167" w:rsidP="004C5167">
      <w:pPr>
        <w:pStyle w:val="Compact"/>
        <w:numPr>
          <w:ilvl w:val="0"/>
          <w:numId w:val="27"/>
        </w:numPr>
      </w:pPr>
      <w:r w:rsidRPr="004C5167">
        <w:t>Anggaran: Rp. 10.500.000 total</w:t>
      </w:r>
      <w:r w:rsidR="00862BD3">
        <w:t>.</w:t>
      </w:r>
    </w:p>
    <w:p w14:paraId="43178B26" w14:textId="77777777" w:rsidR="004C5167" w:rsidRPr="004C5167" w:rsidRDefault="004C5167" w:rsidP="004C5167">
      <w:pPr>
        <w:pStyle w:val="Compact"/>
        <w:numPr>
          <w:ilvl w:val="0"/>
          <w:numId w:val="27"/>
        </w:numPr>
      </w:pPr>
      <w:r w:rsidRPr="004C5167">
        <w:t>Sumber Daya: 1 developer, 1 designer, 1 project manager.</w:t>
      </w:r>
    </w:p>
    <w:p w14:paraId="240B24BC" w14:textId="174B45C5" w:rsidR="004C5167" w:rsidRDefault="004C5167" w:rsidP="004C5167">
      <w:pPr>
        <w:pStyle w:val="Compact"/>
        <w:numPr>
          <w:ilvl w:val="0"/>
          <w:numId w:val="27"/>
        </w:numPr>
      </w:pPr>
      <w:r w:rsidRPr="004C5167">
        <w:lastRenderedPageBreak/>
        <w:t>Lisensi: Laravel</w:t>
      </w:r>
      <w:r w:rsidR="00862BD3">
        <w:t>.</w:t>
      </w:r>
    </w:p>
    <w:p w14:paraId="6B1938C9" w14:textId="77777777" w:rsidR="001C2DD9" w:rsidRPr="00EE14F9" w:rsidRDefault="00000000">
      <w:pPr>
        <w:pStyle w:val="Heading2"/>
        <w:rPr>
          <w:color w:val="auto"/>
        </w:rPr>
      </w:pPr>
      <w:bookmarkStart w:id="17" w:name="risiko-dan-mitigasi"/>
      <w:bookmarkEnd w:id="16"/>
      <w:r w:rsidRPr="00EE14F9">
        <w:rPr>
          <w:color w:val="auto"/>
        </w:rPr>
        <w:t>17. Risiko dan Mitigasi</w:t>
      </w:r>
    </w:p>
    <w:p w14:paraId="41A4550E" w14:textId="0742C546" w:rsidR="001C2DD9" w:rsidRPr="00EE14F9" w:rsidRDefault="00000000" w:rsidP="004C5167">
      <w:pPr>
        <w:pStyle w:val="Compact"/>
        <w:numPr>
          <w:ilvl w:val="0"/>
          <w:numId w:val="18"/>
        </w:numPr>
        <w:jc w:val="both"/>
      </w:pPr>
      <w:r w:rsidRPr="00EE14F9">
        <w:t xml:space="preserve">Risiko: </w:t>
      </w:r>
      <w:r w:rsidR="004C5167" w:rsidRPr="004C5167">
        <w:t>Timeline molor karena revisi desain atau pengembangan fitur. Terdapat error yang sulit teratasi.</w:t>
      </w:r>
    </w:p>
    <w:p w14:paraId="585FD26D" w14:textId="5F58B6EE" w:rsidR="001C2DD9" w:rsidRPr="00EE14F9" w:rsidRDefault="00000000" w:rsidP="004C5167">
      <w:pPr>
        <w:pStyle w:val="Compact"/>
        <w:numPr>
          <w:ilvl w:val="0"/>
          <w:numId w:val="18"/>
        </w:numPr>
        <w:jc w:val="both"/>
      </w:pPr>
      <w:r w:rsidRPr="00EE14F9">
        <w:t xml:space="preserve">Mitigasi: </w:t>
      </w:r>
      <w:r w:rsidR="004C5167" w:rsidRPr="004C5167">
        <w:t>Tentukan timeline yang realistis dengan buffer waktu untuk revisi desain dan pengembangan fitur, serta pastikan komunikasi yang jelas antar tim pengembang</w:t>
      </w:r>
      <w:r w:rsidR="004C5167">
        <w:t>.</w:t>
      </w:r>
    </w:p>
    <w:p w14:paraId="6F187F5A" w14:textId="77777777" w:rsidR="001C2DD9" w:rsidRPr="00EE14F9" w:rsidRDefault="00000000">
      <w:pPr>
        <w:pStyle w:val="Heading2"/>
        <w:rPr>
          <w:color w:val="auto"/>
        </w:rPr>
      </w:pPr>
      <w:bookmarkStart w:id="18" w:name="metrik-kesuksesan"/>
      <w:bookmarkEnd w:id="17"/>
      <w:r w:rsidRPr="00EE14F9">
        <w:rPr>
          <w:color w:val="auto"/>
        </w:rPr>
        <w:t>18. Metrik Kesuksesan</w:t>
      </w:r>
    </w:p>
    <w:p w14:paraId="19DAA525" w14:textId="77777777" w:rsidR="001C2DD9" w:rsidRPr="00EE14F9" w:rsidRDefault="00000000">
      <w:pPr>
        <w:pStyle w:val="Compact"/>
        <w:numPr>
          <w:ilvl w:val="0"/>
          <w:numId w:val="19"/>
        </w:numPr>
      </w:pPr>
      <w:r w:rsidRPr="00EE14F9">
        <w:t>“Done”: Semua fitur utama berfungsi, performance test passed, UAT completed</w:t>
      </w:r>
    </w:p>
    <w:p w14:paraId="73FE433F" w14:textId="6576D566" w:rsidR="001C2DD9" w:rsidRDefault="00000000">
      <w:pPr>
        <w:pStyle w:val="Compact"/>
        <w:numPr>
          <w:ilvl w:val="0"/>
          <w:numId w:val="19"/>
        </w:numPr>
      </w:pPr>
      <w:r w:rsidRPr="00EE14F9">
        <w:t xml:space="preserve">Metrik: 90% tingkat kepuasan </w:t>
      </w:r>
      <w:r w:rsidR="004C5167">
        <w:t>pengguna (admin klinik dan pasien).</w:t>
      </w:r>
    </w:p>
    <w:p w14:paraId="203B77D9" w14:textId="77777777" w:rsidR="004C5167" w:rsidRPr="00EE14F9" w:rsidRDefault="004C5167" w:rsidP="004C5167">
      <w:pPr>
        <w:pStyle w:val="Compact"/>
      </w:pPr>
    </w:p>
    <w:p w14:paraId="7C66BAAC" w14:textId="77777777" w:rsidR="001C2DD9" w:rsidRPr="00EE14F9" w:rsidRDefault="00000000">
      <w:pPr>
        <w:pStyle w:val="Heading2"/>
        <w:rPr>
          <w:color w:val="auto"/>
        </w:rPr>
      </w:pPr>
      <w:bookmarkStart w:id="19" w:name="dokumentasi"/>
      <w:bookmarkEnd w:id="18"/>
      <w:r w:rsidRPr="00EE14F9">
        <w:rPr>
          <w:color w:val="auto"/>
        </w:rPr>
        <w:t>19. Dokumentasi</w:t>
      </w:r>
    </w:p>
    <w:p w14:paraId="0C14632E" w14:textId="77777777" w:rsidR="001C2DD9" w:rsidRPr="00EE14F9" w:rsidRDefault="00000000">
      <w:pPr>
        <w:pStyle w:val="Compact"/>
        <w:numPr>
          <w:ilvl w:val="0"/>
          <w:numId w:val="20"/>
        </w:numPr>
      </w:pPr>
      <w:r w:rsidRPr="00EE14F9">
        <w:t>Teknis: API documentation, system architecture document</w:t>
      </w:r>
    </w:p>
    <w:p w14:paraId="052D9795" w14:textId="6C85B409" w:rsidR="001C2DD9" w:rsidRPr="00EE14F9" w:rsidRDefault="00000000">
      <w:pPr>
        <w:pStyle w:val="Compact"/>
        <w:numPr>
          <w:ilvl w:val="0"/>
          <w:numId w:val="20"/>
        </w:numPr>
      </w:pPr>
      <w:r w:rsidRPr="00EE14F9">
        <w:t>Pengguna: User manual</w:t>
      </w:r>
      <w:r w:rsidR="004C5167">
        <w:t>.</w:t>
      </w:r>
    </w:p>
    <w:p w14:paraId="411CE7A0" w14:textId="18AB2E38" w:rsidR="001C2DD9" w:rsidRPr="00EE14F9" w:rsidRDefault="00000000">
      <w:pPr>
        <w:pStyle w:val="Compact"/>
        <w:numPr>
          <w:ilvl w:val="0"/>
          <w:numId w:val="20"/>
        </w:numPr>
      </w:pPr>
      <w:r w:rsidRPr="00EE14F9">
        <w:t>Proses: Dokumentasi diperbarui setiap sprint</w:t>
      </w:r>
      <w:r w:rsidR="00862BD3">
        <w:t>.</w:t>
      </w:r>
    </w:p>
    <w:p w14:paraId="0CEEBD52" w14:textId="77777777" w:rsidR="001C2DD9" w:rsidRPr="00EE14F9" w:rsidRDefault="00000000">
      <w:pPr>
        <w:pStyle w:val="Heading2"/>
        <w:rPr>
          <w:color w:val="auto"/>
        </w:rPr>
      </w:pPr>
      <w:bookmarkStart w:id="20" w:name="penutup"/>
      <w:bookmarkEnd w:id="19"/>
      <w:r w:rsidRPr="00EE14F9">
        <w:rPr>
          <w:color w:val="auto"/>
        </w:rPr>
        <w:t>20. Penutup</w:t>
      </w:r>
    </w:p>
    <w:p w14:paraId="3DE19E3F" w14:textId="787DEFE2" w:rsidR="001C2DD9" w:rsidRPr="00EE14F9" w:rsidRDefault="00000000">
      <w:pPr>
        <w:pStyle w:val="Compact"/>
        <w:numPr>
          <w:ilvl w:val="0"/>
          <w:numId w:val="21"/>
        </w:numPr>
      </w:pPr>
      <w:r w:rsidRPr="00EE14F9">
        <w:t xml:space="preserve">Ringkasan: </w:t>
      </w:r>
      <w:r w:rsidR="002F6A0A" w:rsidRPr="002F6A0A">
        <w:t>Website Klinik</w:t>
      </w:r>
      <w:r w:rsidR="009D76C6">
        <w:t xml:space="preserve"> Dr. Djoko</w:t>
      </w:r>
      <w:r w:rsidR="002F6A0A" w:rsidRPr="002F6A0A">
        <w:t xml:space="preserve"> adalah platform layanan kesehatan</w:t>
      </w:r>
      <w:r w:rsidR="002F6A0A">
        <w:t xml:space="preserve"> </w:t>
      </w:r>
      <w:r w:rsidRPr="00EE14F9">
        <w:t>yang komprehensif dan scalable</w:t>
      </w:r>
      <w:r w:rsidR="002F6A0A">
        <w:t xml:space="preserve">, </w:t>
      </w:r>
      <w:r w:rsidR="002F6A0A" w:rsidRPr="002F6A0A">
        <w:t xml:space="preserve">dirancang untuk </w:t>
      </w:r>
      <w:r w:rsidR="002F6A0A">
        <w:t xml:space="preserve">mengelola data pasien, </w:t>
      </w:r>
      <w:r w:rsidR="002F6A0A" w:rsidRPr="00B0507C">
        <w:t>pendaftaran, dan laporan secara efisien</w:t>
      </w:r>
      <w:r w:rsidR="002F6A0A">
        <w:t>.</w:t>
      </w:r>
      <w:r w:rsidR="002F6A0A">
        <w:tab/>
        <w:t xml:space="preserve"> W</w:t>
      </w:r>
      <w:r w:rsidR="002F6A0A" w:rsidRPr="002F6A0A">
        <w:t xml:space="preserve">ebsite ini bertujuan untuk memberikan pengalaman yang lebih baik bagi </w:t>
      </w:r>
      <w:r w:rsidR="002F6A0A">
        <w:t>pengguna (admin klinik dan pasien).</w:t>
      </w:r>
    </w:p>
    <w:p w14:paraId="1380BE37" w14:textId="5328DFE9" w:rsidR="001C2DD9" w:rsidRPr="00EE14F9" w:rsidRDefault="00000000">
      <w:pPr>
        <w:pStyle w:val="Compact"/>
        <w:numPr>
          <w:ilvl w:val="0"/>
          <w:numId w:val="21"/>
        </w:numPr>
      </w:pPr>
      <w:r w:rsidRPr="00EE14F9">
        <w:t>Langkah Selanjutnya: Kick-off meeting dengan semua stakeholder, mulai sprint pertama</w:t>
      </w:r>
      <w:r w:rsidR="0026237E">
        <w:t>.</w:t>
      </w:r>
    </w:p>
    <w:p w14:paraId="4D0E09F7" w14:textId="77777777" w:rsidR="001C2DD9" w:rsidRPr="00EE14F9" w:rsidRDefault="00000000">
      <w:pPr>
        <w:pStyle w:val="Heading2"/>
        <w:rPr>
          <w:color w:val="auto"/>
        </w:rPr>
      </w:pPr>
      <w:bookmarkStart w:id="21" w:name="lampiran"/>
      <w:bookmarkEnd w:id="20"/>
      <w:r w:rsidRPr="00EE14F9">
        <w:rPr>
          <w:color w:val="auto"/>
        </w:rPr>
        <w:t>Lampiran</w:t>
      </w:r>
    </w:p>
    <w:p w14:paraId="2231AABC" w14:textId="77777777" w:rsidR="002F6A0A" w:rsidRDefault="00000000">
      <w:pPr>
        <w:pStyle w:val="Compact"/>
        <w:numPr>
          <w:ilvl w:val="0"/>
          <w:numId w:val="22"/>
        </w:numPr>
      </w:pPr>
      <w:r w:rsidRPr="00EE14F9">
        <w:t xml:space="preserve">Referensi: </w:t>
      </w:r>
    </w:p>
    <w:p w14:paraId="4D6B2005" w14:textId="35D3BFB0" w:rsidR="002F6A0A" w:rsidRDefault="002F6A0A" w:rsidP="002F6A0A">
      <w:pPr>
        <w:pStyle w:val="Compact"/>
        <w:numPr>
          <w:ilvl w:val="1"/>
          <w:numId w:val="22"/>
        </w:numPr>
        <w:spacing w:line="360" w:lineRule="auto"/>
        <w:jc w:val="both"/>
      </w:pPr>
      <w:r>
        <w:t>Chat</w:t>
      </w:r>
      <w:r w:rsidR="0026237E">
        <w:t>GPT</w:t>
      </w:r>
    </w:p>
    <w:p w14:paraId="6564C8CD" w14:textId="78617DA6" w:rsidR="00EB0026" w:rsidRDefault="00EB0026" w:rsidP="002F6A0A">
      <w:pPr>
        <w:pStyle w:val="Compact"/>
        <w:numPr>
          <w:ilvl w:val="1"/>
          <w:numId w:val="22"/>
        </w:numPr>
        <w:spacing w:line="360" w:lineRule="auto"/>
        <w:jc w:val="both"/>
      </w:pPr>
      <w:r>
        <w:t>Youtube</w:t>
      </w:r>
    </w:p>
    <w:p w14:paraId="21B839F5" w14:textId="4F1E4DEA" w:rsidR="002F6A0A" w:rsidRDefault="002F6A0A" w:rsidP="002F6A0A">
      <w:pPr>
        <w:pStyle w:val="Compact"/>
        <w:numPr>
          <w:ilvl w:val="1"/>
          <w:numId w:val="22"/>
        </w:numPr>
        <w:spacing w:line="360" w:lineRule="auto"/>
        <w:jc w:val="both"/>
      </w:pPr>
      <w:r>
        <w:t>Panduan Laravel 11</w:t>
      </w:r>
    </w:p>
    <w:p w14:paraId="74B863BA" w14:textId="33943330" w:rsidR="001C2DD9" w:rsidRPr="00EE14F9" w:rsidRDefault="002F6A0A" w:rsidP="002F6A0A">
      <w:pPr>
        <w:pStyle w:val="Compact"/>
        <w:numPr>
          <w:ilvl w:val="1"/>
          <w:numId w:val="22"/>
        </w:numPr>
      </w:pPr>
      <w:r>
        <w:t>Bootstrap</w:t>
      </w:r>
    </w:p>
    <w:bookmarkEnd w:id="0"/>
    <w:bookmarkEnd w:id="21"/>
    <w:p w14:paraId="60D6DAF8" w14:textId="044ACA4D" w:rsidR="001C2DD9" w:rsidRPr="00EE14F9" w:rsidRDefault="001C2DD9" w:rsidP="002F6A0A">
      <w:pPr>
        <w:pStyle w:val="Compact"/>
        <w:ind w:left="720"/>
      </w:pPr>
    </w:p>
    <w:sectPr w:rsidR="001C2DD9" w:rsidRPr="00EE14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D23D53" w14:textId="77777777" w:rsidR="007B3A05" w:rsidRDefault="007B3A05">
      <w:pPr>
        <w:spacing w:after="0"/>
      </w:pPr>
      <w:r>
        <w:separator/>
      </w:r>
    </w:p>
  </w:endnote>
  <w:endnote w:type="continuationSeparator" w:id="0">
    <w:p w14:paraId="0B7ADC19" w14:textId="77777777" w:rsidR="007B3A05" w:rsidRDefault="007B3A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423522" w14:textId="77777777" w:rsidR="007B3A05" w:rsidRDefault="007B3A05">
      <w:r>
        <w:separator/>
      </w:r>
    </w:p>
  </w:footnote>
  <w:footnote w:type="continuationSeparator" w:id="0">
    <w:p w14:paraId="7DDC076F" w14:textId="77777777" w:rsidR="007B3A05" w:rsidRDefault="007B3A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89A07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32249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A9A5D18"/>
    <w:multiLevelType w:val="hybridMultilevel"/>
    <w:tmpl w:val="021E9BC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1C00B7"/>
    <w:multiLevelType w:val="hybridMultilevel"/>
    <w:tmpl w:val="54164C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02C5F9D"/>
    <w:multiLevelType w:val="hybridMultilevel"/>
    <w:tmpl w:val="C89C82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AD2E7D"/>
    <w:multiLevelType w:val="hybridMultilevel"/>
    <w:tmpl w:val="44DAE2B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0313927">
    <w:abstractNumId w:val="0"/>
  </w:num>
  <w:num w:numId="2" w16cid:durableId="280036401">
    <w:abstractNumId w:val="1"/>
  </w:num>
  <w:num w:numId="3" w16cid:durableId="44840770">
    <w:abstractNumId w:val="1"/>
  </w:num>
  <w:num w:numId="4" w16cid:durableId="379209635">
    <w:abstractNumId w:val="1"/>
  </w:num>
  <w:num w:numId="5" w16cid:durableId="2039381691">
    <w:abstractNumId w:val="1"/>
  </w:num>
  <w:num w:numId="6" w16cid:durableId="1941982338">
    <w:abstractNumId w:val="1"/>
  </w:num>
  <w:num w:numId="7" w16cid:durableId="710497467">
    <w:abstractNumId w:val="1"/>
  </w:num>
  <w:num w:numId="8" w16cid:durableId="1459106557">
    <w:abstractNumId w:val="1"/>
  </w:num>
  <w:num w:numId="9" w16cid:durableId="1976985998">
    <w:abstractNumId w:val="1"/>
  </w:num>
  <w:num w:numId="10" w16cid:durableId="343362348">
    <w:abstractNumId w:val="1"/>
  </w:num>
  <w:num w:numId="11" w16cid:durableId="1844737186">
    <w:abstractNumId w:val="1"/>
  </w:num>
  <w:num w:numId="12" w16cid:durableId="284629083">
    <w:abstractNumId w:val="1"/>
  </w:num>
  <w:num w:numId="13" w16cid:durableId="1819763208">
    <w:abstractNumId w:val="1"/>
  </w:num>
  <w:num w:numId="14" w16cid:durableId="1612737066">
    <w:abstractNumId w:val="1"/>
  </w:num>
  <w:num w:numId="15" w16cid:durableId="891572867">
    <w:abstractNumId w:val="1"/>
  </w:num>
  <w:num w:numId="16" w16cid:durableId="1354847109">
    <w:abstractNumId w:val="1"/>
  </w:num>
  <w:num w:numId="17" w16cid:durableId="1148791314">
    <w:abstractNumId w:val="1"/>
  </w:num>
  <w:num w:numId="18" w16cid:durableId="2083138803">
    <w:abstractNumId w:val="1"/>
  </w:num>
  <w:num w:numId="19" w16cid:durableId="1385562608">
    <w:abstractNumId w:val="1"/>
  </w:num>
  <w:num w:numId="20" w16cid:durableId="1672022688">
    <w:abstractNumId w:val="1"/>
  </w:num>
  <w:num w:numId="21" w16cid:durableId="790788063">
    <w:abstractNumId w:val="1"/>
  </w:num>
  <w:num w:numId="22" w16cid:durableId="586235347">
    <w:abstractNumId w:val="1"/>
  </w:num>
  <w:num w:numId="23" w16cid:durableId="1608154692">
    <w:abstractNumId w:val="4"/>
  </w:num>
  <w:num w:numId="24" w16cid:durableId="1039471330">
    <w:abstractNumId w:val="5"/>
  </w:num>
  <w:num w:numId="25" w16cid:durableId="453524819">
    <w:abstractNumId w:val="2"/>
  </w:num>
  <w:num w:numId="26" w16cid:durableId="137843635">
    <w:abstractNumId w:val="3"/>
  </w:num>
  <w:num w:numId="27" w16cid:durableId="9490461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2DD9"/>
    <w:rsid w:val="000676C3"/>
    <w:rsid w:val="00112599"/>
    <w:rsid w:val="00144A10"/>
    <w:rsid w:val="001471F9"/>
    <w:rsid w:val="00174A9C"/>
    <w:rsid w:val="001A31E0"/>
    <w:rsid w:val="001C2DD9"/>
    <w:rsid w:val="001F14CA"/>
    <w:rsid w:val="00252167"/>
    <w:rsid w:val="00257EA0"/>
    <w:rsid w:val="0026237E"/>
    <w:rsid w:val="00286566"/>
    <w:rsid w:val="0028719A"/>
    <w:rsid w:val="002F6A0A"/>
    <w:rsid w:val="00306220"/>
    <w:rsid w:val="00306CF1"/>
    <w:rsid w:val="003866BB"/>
    <w:rsid w:val="003B6C99"/>
    <w:rsid w:val="003F0731"/>
    <w:rsid w:val="004C5167"/>
    <w:rsid w:val="00500831"/>
    <w:rsid w:val="0058374F"/>
    <w:rsid w:val="005A1586"/>
    <w:rsid w:val="005B2186"/>
    <w:rsid w:val="005B732B"/>
    <w:rsid w:val="00626F4A"/>
    <w:rsid w:val="006375FF"/>
    <w:rsid w:val="006A7646"/>
    <w:rsid w:val="006E0628"/>
    <w:rsid w:val="00737158"/>
    <w:rsid w:val="00737633"/>
    <w:rsid w:val="007A10DB"/>
    <w:rsid w:val="007B3A05"/>
    <w:rsid w:val="008364F8"/>
    <w:rsid w:val="0083781C"/>
    <w:rsid w:val="008502C9"/>
    <w:rsid w:val="00862BD3"/>
    <w:rsid w:val="008E44B9"/>
    <w:rsid w:val="009311E7"/>
    <w:rsid w:val="00936971"/>
    <w:rsid w:val="009373AA"/>
    <w:rsid w:val="00946D76"/>
    <w:rsid w:val="0095671F"/>
    <w:rsid w:val="00976BC5"/>
    <w:rsid w:val="009D76C6"/>
    <w:rsid w:val="00A634CB"/>
    <w:rsid w:val="00A712F1"/>
    <w:rsid w:val="00A86034"/>
    <w:rsid w:val="00B0507C"/>
    <w:rsid w:val="00B20450"/>
    <w:rsid w:val="00B46F9A"/>
    <w:rsid w:val="00B70FB0"/>
    <w:rsid w:val="00B87107"/>
    <w:rsid w:val="00BB4731"/>
    <w:rsid w:val="00BD1CA4"/>
    <w:rsid w:val="00C3543E"/>
    <w:rsid w:val="00C85825"/>
    <w:rsid w:val="00D069FD"/>
    <w:rsid w:val="00D31A1E"/>
    <w:rsid w:val="00DA2618"/>
    <w:rsid w:val="00DA3B06"/>
    <w:rsid w:val="00DC4884"/>
    <w:rsid w:val="00DC7672"/>
    <w:rsid w:val="00DD0F22"/>
    <w:rsid w:val="00DF0FC8"/>
    <w:rsid w:val="00E066B7"/>
    <w:rsid w:val="00E235B8"/>
    <w:rsid w:val="00E33756"/>
    <w:rsid w:val="00EB0026"/>
    <w:rsid w:val="00EE14F9"/>
    <w:rsid w:val="00F03DF2"/>
    <w:rsid w:val="00F67AC2"/>
    <w:rsid w:val="00F71676"/>
    <w:rsid w:val="00F771A0"/>
    <w:rsid w:val="00FC0277"/>
    <w:rsid w:val="00FF03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A118C"/>
  <w15:docId w15:val="{7BBA771C-F3A7-4C1D-899B-57D88A016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2F6A0A"/>
  </w:style>
  <w:style w:type="paragraph" w:styleId="NormalWeb">
    <w:name w:val="Normal (Web)"/>
    <w:basedOn w:val="Normal"/>
    <w:uiPriority w:val="99"/>
    <w:unhideWhenUsed/>
    <w:rsid w:val="007A10D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7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7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2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9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2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2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1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8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2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0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5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0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404</Words>
  <Characters>800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qbal khafidz</dc:creator>
  <cp:keywords/>
  <cp:lastModifiedBy>iqbal khafidz</cp:lastModifiedBy>
  <cp:revision>9</cp:revision>
  <dcterms:created xsi:type="dcterms:W3CDTF">2024-12-17T12:20:00Z</dcterms:created>
  <dcterms:modified xsi:type="dcterms:W3CDTF">2024-12-20T02:01:00Z</dcterms:modified>
</cp:coreProperties>
</file>